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B85A6" w14:textId="02607523" w:rsidR="005C1ED5" w:rsidRPr="002F7534" w:rsidRDefault="005C1ED5" w:rsidP="005C1ED5">
      <w:pPr>
        <w:jc w:val="center"/>
        <w:rPr>
          <w:rStyle w:val="Strong"/>
          <w:rFonts w:asciiTheme="minorHAnsi" w:hAnsiTheme="minorHAnsi" w:cstheme="minorHAnsi"/>
          <w:bCs/>
          <w:color w:val="333333"/>
          <w:lang w:val="uk-UA"/>
        </w:rPr>
      </w:pPr>
      <w:r w:rsidRPr="00F17F8A">
        <w:rPr>
          <w:rFonts w:asciiTheme="minorHAnsi" w:hAnsiTheme="minorHAnsi" w:cstheme="minorHAnsi"/>
          <w:b/>
          <w:lang w:val="uk-UA"/>
        </w:rPr>
        <w:t xml:space="preserve">Питання та відповіді </w:t>
      </w:r>
    </w:p>
    <w:p w14:paraId="6E91C924" w14:textId="70DEBBB1" w:rsidR="00C33AD1" w:rsidRPr="00C33AD1" w:rsidRDefault="007D0F01" w:rsidP="00597C74">
      <w:pPr>
        <w:spacing w:after="0" w:line="240" w:lineRule="auto"/>
        <w:jc w:val="center"/>
        <w:rPr>
          <w:b/>
          <w:color w:val="000000"/>
          <w:lang w:val="uk-UA"/>
        </w:rPr>
      </w:pPr>
      <w:r w:rsidRPr="007D0F01">
        <w:rPr>
          <w:b/>
          <w:color w:val="000000"/>
          <w:lang w:val="uk-UA"/>
        </w:rPr>
        <w:t xml:space="preserve">717-2021-UNDP-UKR-RFQ-SCR-Electronic </w:t>
      </w:r>
      <w:proofErr w:type="spellStart"/>
      <w:r w:rsidRPr="007D0F01">
        <w:rPr>
          <w:b/>
          <w:color w:val="000000"/>
          <w:lang w:val="uk-UA"/>
        </w:rPr>
        <w:t>queue</w:t>
      </w:r>
      <w:proofErr w:type="spellEnd"/>
    </w:p>
    <w:p w14:paraId="4BED0186" w14:textId="78C03FE7" w:rsidR="000D6CB6" w:rsidRPr="00903A57" w:rsidRDefault="000D6CB6" w:rsidP="00D83963">
      <w:pPr>
        <w:jc w:val="center"/>
        <w:rPr>
          <w:rStyle w:val="normaltextrun"/>
          <w:bCs/>
          <w:color w:val="000000"/>
          <w:shd w:val="clear" w:color="auto" w:fill="FFFFFF"/>
          <w:lang w:val="uk-UA"/>
        </w:rPr>
      </w:pPr>
    </w:p>
    <w:tbl>
      <w:tblPr>
        <w:tblW w:w="10915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3402"/>
        <w:gridCol w:w="6662"/>
      </w:tblGrid>
      <w:tr w:rsidR="008C1740" w:rsidRPr="00F17F8A" w14:paraId="1E7D76DF" w14:textId="77777777" w:rsidTr="0006644D">
        <w:tc>
          <w:tcPr>
            <w:tcW w:w="851" w:type="dxa"/>
          </w:tcPr>
          <w:p w14:paraId="463A0533" w14:textId="29C3EC60" w:rsidR="008C1740" w:rsidRPr="00F17F8A" w:rsidRDefault="008C1740" w:rsidP="008C1740">
            <w:pPr>
              <w:spacing w:after="0" w:line="240" w:lineRule="auto"/>
              <w:ind w:left="284"/>
              <w:jc w:val="both"/>
              <w:rPr>
                <w:rFonts w:asciiTheme="minorHAnsi" w:hAnsiTheme="minorHAnsi" w:cstheme="minorHAnsi"/>
                <w:b/>
                <w:lang w:val="uk-UA"/>
              </w:rPr>
            </w:pPr>
            <w:r w:rsidRPr="00F17F8A">
              <w:rPr>
                <w:rFonts w:asciiTheme="minorHAnsi" w:hAnsiTheme="minorHAnsi" w:cstheme="minorHAnsi"/>
                <w:b/>
                <w:lang w:val="uk-UA"/>
              </w:rPr>
              <w:t>№</w:t>
            </w:r>
          </w:p>
        </w:tc>
        <w:tc>
          <w:tcPr>
            <w:tcW w:w="3402" w:type="dxa"/>
          </w:tcPr>
          <w:p w14:paraId="3AE652AA" w14:textId="01B7E529" w:rsidR="008C1740" w:rsidRPr="00F17F8A" w:rsidRDefault="008C1740" w:rsidP="008C174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lang w:val="uk-UA"/>
              </w:rPr>
            </w:pPr>
            <w:r w:rsidRPr="00F17F8A">
              <w:rPr>
                <w:rFonts w:asciiTheme="minorHAnsi" w:hAnsiTheme="minorHAnsi" w:cstheme="minorHAnsi"/>
                <w:b/>
                <w:lang w:val="uk-UA"/>
              </w:rPr>
              <w:t>Питання</w:t>
            </w:r>
          </w:p>
        </w:tc>
        <w:tc>
          <w:tcPr>
            <w:tcW w:w="6662" w:type="dxa"/>
          </w:tcPr>
          <w:p w14:paraId="30FE1522" w14:textId="324CB7A8" w:rsidR="008C1740" w:rsidRPr="00F17F8A" w:rsidRDefault="008C1740" w:rsidP="008C174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lang w:val="uk-UA"/>
              </w:rPr>
            </w:pPr>
            <w:r w:rsidRPr="00F17F8A">
              <w:rPr>
                <w:rFonts w:asciiTheme="minorHAnsi" w:hAnsiTheme="minorHAnsi" w:cstheme="minorHAnsi"/>
                <w:b/>
                <w:lang w:val="uk-UA"/>
              </w:rPr>
              <w:t>Відповідь</w:t>
            </w:r>
          </w:p>
        </w:tc>
      </w:tr>
      <w:tr w:rsidR="00903A57" w:rsidRPr="002A3807" w14:paraId="76C52F01" w14:textId="77777777" w:rsidTr="00DB6CC0">
        <w:trPr>
          <w:trHeight w:val="498"/>
        </w:trPr>
        <w:tc>
          <w:tcPr>
            <w:tcW w:w="851" w:type="dxa"/>
          </w:tcPr>
          <w:p w14:paraId="5AE19D69" w14:textId="5E64B628" w:rsidR="00DB6CC0" w:rsidRPr="00BB1D5E" w:rsidRDefault="00DB6CC0" w:rsidP="00BB1D5E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458"/>
              <w:jc w:val="both"/>
              <w:rPr>
                <w:rFonts w:asciiTheme="minorHAnsi" w:hAnsiTheme="minorHAnsi" w:cstheme="minorHAnsi"/>
                <w:b/>
                <w:lang w:val="uk-UA"/>
              </w:rPr>
            </w:pPr>
          </w:p>
        </w:tc>
        <w:tc>
          <w:tcPr>
            <w:tcW w:w="3402" w:type="dxa"/>
          </w:tcPr>
          <w:p w14:paraId="1C60AF3F" w14:textId="1071A646" w:rsidR="00903A57" w:rsidRPr="00AE6B98" w:rsidRDefault="00981BD5" w:rsidP="00DC582E">
            <w:pPr>
              <w:spacing w:after="0" w:line="240" w:lineRule="auto"/>
              <w:rPr>
                <w:rStyle w:val="jlqj4b"/>
                <w:lang w:val="ru-RU"/>
              </w:rPr>
            </w:pPr>
            <w:r>
              <w:rPr>
                <w:rStyle w:val="jlqj4b"/>
                <w:lang w:val="uk-UA"/>
              </w:rPr>
              <w:t xml:space="preserve">Чи можна розглянути можливість внесення змін у пункт </w:t>
            </w:r>
            <w:r w:rsidRPr="00981BD5">
              <w:rPr>
                <w:rStyle w:val="jlqj4b"/>
                <w:lang w:val="ru-RU"/>
              </w:rPr>
              <w:t xml:space="preserve">«3.1. Табло оператора (табличка) </w:t>
            </w:r>
            <w:proofErr w:type="spellStart"/>
            <w:r w:rsidRPr="00981BD5">
              <w:rPr>
                <w:rStyle w:val="jlqj4b"/>
                <w:lang w:val="ru-RU"/>
              </w:rPr>
              <w:t>виклику</w:t>
            </w:r>
            <w:proofErr w:type="spellEnd"/>
            <w:r w:rsidRPr="00981BD5">
              <w:rPr>
                <w:rStyle w:val="jlqj4b"/>
                <w:lang w:val="ru-RU"/>
              </w:rPr>
              <w:t xml:space="preserve"> </w:t>
            </w:r>
            <w:proofErr w:type="spellStart"/>
            <w:r w:rsidRPr="00981BD5">
              <w:rPr>
                <w:rStyle w:val="jlqj4b"/>
                <w:lang w:val="ru-RU"/>
              </w:rPr>
              <w:t>клієнтів</w:t>
            </w:r>
            <w:proofErr w:type="spellEnd"/>
            <w:r w:rsidRPr="00981BD5">
              <w:rPr>
                <w:rStyle w:val="jlqj4b"/>
                <w:lang w:val="ru-RU"/>
              </w:rPr>
              <w:t xml:space="preserve"> AQS4 </w:t>
            </w:r>
            <w:proofErr w:type="spellStart"/>
            <w:r w:rsidRPr="00981BD5">
              <w:rPr>
                <w:rStyle w:val="jlqj4b"/>
                <w:lang w:val="ru-RU"/>
              </w:rPr>
              <w:t>кріпленням</w:t>
            </w:r>
            <w:proofErr w:type="spellEnd"/>
            <w:r w:rsidRPr="00981BD5">
              <w:rPr>
                <w:rStyle w:val="jlqj4b"/>
                <w:lang w:val="ru-RU"/>
              </w:rPr>
              <w:t xml:space="preserve">.  </w:t>
            </w:r>
            <w:proofErr w:type="spellStart"/>
            <w:r w:rsidRPr="00981BD5">
              <w:rPr>
                <w:rStyle w:val="jlqj4b"/>
                <w:lang w:val="ru-RU"/>
              </w:rPr>
              <w:t>Розмір</w:t>
            </w:r>
            <w:proofErr w:type="spellEnd"/>
            <w:r w:rsidRPr="00981BD5">
              <w:rPr>
                <w:rStyle w:val="jlqj4b"/>
                <w:lang w:val="ru-RU"/>
              </w:rPr>
              <w:t xml:space="preserve"> табло не </w:t>
            </w:r>
            <w:proofErr w:type="spellStart"/>
            <w:r w:rsidRPr="00981BD5">
              <w:rPr>
                <w:rStyle w:val="jlqj4b"/>
                <w:lang w:val="ru-RU"/>
              </w:rPr>
              <w:t>менше</w:t>
            </w:r>
            <w:proofErr w:type="spellEnd"/>
            <w:r w:rsidRPr="00981BD5">
              <w:rPr>
                <w:rStyle w:val="jlqj4b"/>
                <w:lang w:val="ru-RU"/>
              </w:rPr>
              <w:t xml:space="preserve"> 370х123х35. </w:t>
            </w:r>
            <w:proofErr w:type="spellStart"/>
            <w:r w:rsidRPr="00981BD5">
              <w:rPr>
                <w:rStyle w:val="jlqj4b"/>
                <w:lang w:val="ru-RU"/>
              </w:rPr>
              <w:t>Висота</w:t>
            </w:r>
            <w:proofErr w:type="spellEnd"/>
            <w:r w:rsidRPr="00981BD5">
              <w:rPr>
                <w:rStyle w:val="jlqj4b"/>
                <w:lang w:val="ru-RU"/>
              </w:rPr>
              <w:t xml:space="preserve"> знака не </w:t>
            </w:r>
            <w:proofErr w:type="spellStart"/>
            <w:r w:rsidRPr="00981BD5">
              <w:rPr>
                <w:rStyle w:val="jlqj4b"/>
                <w:lang w:val="ru-RU"/>
              </w:rPr>
              <w:t>менше</w:t>
            </w:r>
            <w:proofErr w:type="spellEnd"/>
            <w:r w:rsidRPr="00981BD5">
              <w:rPr>
                <w:rStyle w:val="jlqj4b"/>
                <w:lang w:val="ru-RU"/>
              </w:rPr>
              <w:t xml:space="preserve"> 95мм.  </w:t>
            </w:r>
            <w:proofErr w:type="spellStart"/>
            <w:r w:rsidRPr="00981BD5">
              <w:rPr>
                <w:rStyle w:val="jlqj4b"/>
                <w:lang w:val="ru-RU"/>
              </w:rPr>
              <w:t>Літерно-цифрова</w:t>
            </w:r>
            <w:proofErr w:type="spellEnd"/>
            <w:r w:rsidRPr="00981BD5">
              <w:rPr>
                <w:rStyle w:val="jlqj4b"/>
                <w:lang w:val="ru-RU"/>
              </w:rPr>
              <w:t xml:space="preserve"> </w:t>
            </w:r>
            <w:proofErr w:type="spellStart"/>
            <w:r w:rsidRPr="00981BD5">
              <w:rPr>
                <w:rStyle w:val="jlqj4b"/>
                <w:lang w:val="ru-RU"/>
              </w:rPr>
              <w:t>індикація</w:t>
            </w:r>
            <w:proofErr w:type="spellEnd"/>
            <w:r w:rsidRPr="00981BD5">
              <w:rPr>
                <w:rStyle w:val="jlqj4b"/>
                <w:lang w:val="ru-RU"/>
              </w:rPr>
              <w:t xml:space="preserve">.  </w:t>
            </w:r>
            <w:proofErr w:type="spellStart"/>
            <w:r w:rsidRPr="00981BD5">
              <w:rPr>
                <w:rStyle w:val="jlqj4b"/>
                <w:lang w:val="ru-RU"/>
              </w:rPr>
              <w:t>Колір</w:t>
            </w:r>
            <w:proofErr w:type="spellEnd"/>
            <w:r w:rsidRPr="00981BD5">
              <w:rPr>
                <w:rStyle w:val="jlqj4b"/>
                <w:lang w:val="ru-RU"/>
              </w:rPr>
              <w:t xml:space="preserve"> </w:t>
            </w:r>
            <w:proofErr w:type="spellStart"/>
            <w:r w:rsidRPr="00981BD5">
              <w:rPr>
                <w:rStyle w:val="jlqj4b"/>
                <w:lang w:val="ru-RU"/>
              </w:rPr>
              <w:t>світлодіодів</w:t>
            </w:r>
            <w:proofErr w:type="spellEnd"/>
            <w:r w:rsidRPr="00981BD5">
              <w:rPr>
                <w:rStyle w:val="jlqj4b"/>
                <w:lang w:val="ru-RU"/>
              </w:rPr>
              <w:t xml:space="preserve"> на </w:t>
            </w:r>
            <w:proofErr w:type="spellStart"/>
            <w:r w:rsidRPr="00981BD5">
              <w:rPr>
                <w:rStyle w:val="jlqj4b"/>
                <w:lang w:val="ru-RU"/>
              </w:rPr>
              <w:t>вибір</w:t>
            </w:r>
            <w:proofErr w:type="spellEnd"/>
            <w:r w:rsidRPr="00981BD5">
              <w:rPr>
                <w:rStyle w:val="jlqj4b"/>
                <w:lang w:val="ru-RU"/>
              </w:rPr>
              <w:t xml:space="preserve"> (</w:t>
            </w:r>
            <w:proofErr w:type="spellStart"/>
            <w:r w:rsidRPr="00981BD5">
              <w:rPr>
                <w:rStyle w:val="jlqj4b"/>
                <w:lang w:val="ru-RU"/>
              </w:rPr>
              <w:t>синій</w:t>
            </w:r>
            <w:proofErr w:type="spellEnd"/>
            <w:r w:rsidRPr="00981BD5">
              <w:rPr>
                <w:rStyle w:val="jlqj4b"/>
                <w:lang w:val="ru-RU"/>
              </w:rPr>
              <w:t xml:space="preserve">, </w:t>
            </w:r>
            <w:proofErr w:type="spellStart"/>
            <w:r w:rsidRPr="00981BD5">
              <w:rPr>
                <w:rStyle w:val="jlqj4b"/>
                <w:lang w:val="ru-RU"/>
              </w:rPr>
              <w:t>білий</w:t>
            </w:r>
            <w:proofErr w:type="spellEnd"/>
            <w:r w:rsidRPr="00981BD5">
              <w:rPr>
                <w:rStyle w:val="jlqj4b"/>
                <w:lang w:val="ru-RU"/>
              </w:rPr>
              <w:t xml:space="preserve">, </w:t>
            </w:r>
            <w:proofErr w:type="spellStart"/>
            <w:r w:rsidRPr="00981BD5">
              <w:rPr>
                <w:rStyle w:val="jlqj4b"/>
                <w:lang w:val="ru-RU"/>
              </w:rPr>
              <w:t>зелений</w:t>
            </w:r>
            <w:proofErr w:type="spellEnd"/>
            <w:r w:rsidRPr="00981BD5">
              <w:rPr>
                <w:rStyle w:val="jlqj4b"/>
                <w:lang w:val="ru-RU"/>
              </w:rPr>
              <w:t xml:space="preserve">, </w:t>
            </w:r>
            <w:proofErr w:type="spellStart"/>
            <w:r w:rsidRPr="00981BD5">
              <w:rPr>
                <w:rStyle w:val="jlqj4b"/>
                <w:lang w:val="ru-RU"/>
              </w:rPr>
              <w:t>червоний</w:t>
            </w:r>
            <w:proofErr w:type="spellEnd"/>
            <w:r w:rsidRPr="00981BD5">
              <w:rPr>
                <w:rStyle w:val="jlqj4b"/>
                <w:lang w:val="ru-RU"/>
              </w:rPr>
              <w:t xml:space="preserve">, </w:t>
            </w:r>
            <w:proofErr w:type="spellStart"/>
            <w:r w:rsidRPr="00981BD5">
              <w:rPr>
                <w:rStyle w:val="jlqj4b"/>
                <w:lang w:val="ru-RU"/>
              </w:rPr>
              <w:t>помаранчевий</w:t>
            </w:r>
            <w:proofErr w:type="spellEnd"/>
            <w:r w:rsidRPr="00981BD5">
              <w:rPr>
                <w:rStyle w:val="jlqj4b"/>
                <w:lang w:val="ru-RU"/>
              </w:rPr>
              <w:t>)»</w:t>
            </w:r>
            <w:r>
              <w:rPr>
                <w:rStyle w:val="jlqj4b"/>
                <w:lang w:val="ru-RU"/>
              </w:rPr>
              <w:t xml:space="preserve">? </w:t>
            </w:r>
            <w:proofErr w:type="spellStart"/>
            <w:r w:rsidR="001902CB">
              <w:rPr>
                <w:rStyle w:val="jlqj4b"/>
                <w:lang w:val="ru-RU"/>
              </w:rPr>
              <w:t>Дані</w:t>
            </w:r>
            <w:proofErr w:type="spellEnd"/>
            <w:r w:rsidR="001902CB">
              <w:rPr>
                <w:rStyle w:val="jlqj4b"/>
                <w:lang w:val="ru-RU"/>
              </w:rPr>
              <w:t xml:space="preserve"> </w:t>
            </w:r>
            <w:proofErr w:type="spellStart"/>
            <w:r w:rsidR="001902CB">
              <w:rPr>
                <w:rStyle w:val="jlqj4b"/>
                <w:lang w:val="ru-RU"/>
              </w:rPr>
              <w:t>розміри</w:t>
            </w:r>
            <w:proofErr w:type="spellEnd"/>
            <w:r w:rsidR="001902CB">
              <w:rPr>
                <w:rStyle w:val="jlqj4b"/>
                <w:lang w:val="ru-RU"/>
              </w:rPr>
              <w:t xml:space="preserve"> </w:t>
            </w:r>
            <w:proofErr w:type="spellStart"/>
            <w:r w:rsidR="00AF34F0">
              <w:rPr>
                <w:rStyle w:val="jlqj4b"/>
                <w:lang w:val="ru-RU"/>
              </w:rPr>
              <w:t>зменшують</w:t>
            </w:r>
            <w:proofErr w:type="spellEnd"/>
            <w:r w:rsidR="00AF34F0">
              <w:rPr>
                <w:rStyle w:val="jlqj4b"/>
                <w:lang w:val="ru-RU"/>
              </w:rPr>
              <w:t xml:space="preserve"> </w:t>
            </w:r>
            <w:proofErr w:type="spellStart"/>
            <w:r w:rsidR="00AF34F0">
              <w:rPr>
                <w:rStyle w:val="jlqj4b"/>
                <w:lang w:val="ru-RU"/>
              </w:rPr>
              <w:t>потенційну</w:t>
            </w:r>
            <w:proofErr w:type="spellEnd"/>
            <w:r w:rsidR="00AF34F0">
              <w:rPr>
                <w:rStyle w:val="jlqj4b"/>
                <w:lang w:val="ru-RU"/>
              </w:rPr>
              <w:t xml:space="preserve"> </w:t>
            </w:r>
            <w:proofErr w:type="spellStart"/>
            <w:r w:rsidR="00AF34F0">
              <w:rPr>
                <w:rStyle w:val="jlqj4b"/>
                <w:lang w:val="ru-RU"/>
              </w:rPr>
              <w:t>кількість</w:t>
            </w:r>
            <w:proofErr w:type="spellEnd"/>
            <w:r w:rsidR="00AF34F0">
              <w:rPr>
                <w:rStyle w:val="jlqj4b"/>
                <w:lang w:val="ru-RU"/>
              </w:rPr>
              <w:t xml:space="preserve"> </w:t>
            </w:r>
            <w:proofErr w:type="spellStart"/>
            <w:r w:rsidR="00AF34F0">
              <w:rPr>
                <w:rStyle w:val="jlqj4b"/>
                <w:lang w:val="ru-RU"/>
              </w:rPr>
              <w:t>учасників</w:t>
            </w:r>
            <w:proofErr w:type="spellEnd"/>
            <w:r w:rsidR="00AF34F0">
              <w:rPr>
                <w:rStyle w:val="jlqj4b"/>
                <w:lang w:val="ru-RU"/>
              </w:rPr>
              <w:t>.</w:t>
            </w:r>
          </w:p>
        </w:tc>
        <w:tc>
          <w:tcPr>
            <w:tcW w:w="6662" w:type="dxa"/>
          </w:tcPr>
          <w:p w14:paraId="442FBF28" w14:textId="154E7CEC" w:rsidR="00903A57" w:rsidRPr="009B3CAA" w:rsidRDefault="001B609C" w:rsidP="00DB6CC0">
            <w:pPr>
              <w:spacing w:after="0" w:line="240" w:lineRule="auto"/>
              <w:rPr>
                <w:rStyle w:val="jlqj4b"/>
              </w:rPr>
            </w:pPr>
            <w:r>
              <w:rPr>
                <w:rStyle w:val="jlqj4b"/>
                <w:lang w:val="uk-UA"/>
              </w:rPr>
              <w:t>Так, розглянувши звернення прийнято рішення пере</w:t>
            </w:r>
            <w:r w:rsidR="002A3807">
              <w:rPr>
                <w:rStyle w:val="jlqj4b"/>
                <w:lang w:val="uk-UA"/>
              </w:rPr>
              <w:t>ф</w:t>
            </w:r>
            <w:r>
              <w:rPr>
                <w:rStyle w:val="jlqj4b"/>
                <w:lang w:val="uk-UA"/>
              </w:rPr>
              <w:t xml:space="preserve">ормулювати </w:t>
            </w:r>
            <w:r w:rsidR="002A3807">
              <w:rPr>
                <w:rStyle w:val="jlqj4b"/>
                <w:lang w:val="uk-UA"/>
              </w:rPr>
              <w:t xml:space="preserve">пункт наступним чином: </w:t>
            </w:r>
            <w:r w:rsidR="002A3807" w:rsidRPr="00981BD5">
              <w:rPr>
                <w:rStyle w:val="jlqj4b"/>
                <w:lang w:val="ru-RU"/>
              </w:rPr>
              <w:t xml:space="preserve">«3.1. Табло оператора (табличка) </w:t>
            </w:r>
            <w:proofErr w:type="spellStart"/>
            <w:r w:rsidR="002A3807" w:rsidRPr="00981BD5">
              <w:rPr>
                <w:rStyle w:val="jlqj4b"/>
                <w:lang w:val="ru-RU"/>
              </w:rPr>
              <w:t>виклику</w:t>
            </w:r>
            <w:proofErr w:type="spellEnd"/>
            <w:r w:rsidR="002A3807" w:rsidRPr="00981BD5">
              <w:rPr>
                <w:rStyle w:val="jlqj4b"/>
                <w:lang w:val="ru-RU"/>
              </w:rPr>
              <w:t xml:space="preserve"> </w:t>
            </w:r>
            <w:proofErr w:type="spellStart"/>
            <w:r w:rsidR="002A3807" w:rsidRPr="00981BD5">
              <w:rPr>
                <w:rStyle w:val="jlqj4b"/>
                <w:lang w:val="ru-RU"/>
              </w:rPr>
              <w:t>клієнтів</w:t>
            </w:r>
            <w:proofErr w:type="spellEnd"/>
            <w:r w:rsidR="002A3807" w:rsidRPr="00981BD5">
              <w:rPr>
                <w:rStyle w:val="jlqj4b"/>
                <w:lang w:val="ru-RU"/>
              </w:rPr>
              <w:t xml:space="preserve"> AQS4 </w:t>
            </w:r>
            <w:proofErr w:type="spellStart"/>
            <w:r w:rsidR="002A3807" w:rsidRPr="00981BD5">
              <w:rPr>
                <w:rStyle w:val="jlqj4b"/>
                <w:lang w:val="ru-RU"/>
              </w:rPr>
              <w:t>кріпленням</w:t>
            </w:r>
            <w:proofErr w:type="spellEnd"/>
            <w:r w:rsidR="002A3807" w:rsidRPr="00981BD5">
              <w:rPr>
                <w:rStyle w:val="jlqj4b"/>
                <w:lang w:val="ru-RU"/>
              </w:rPr>
              <w:t xml:space="preserve">.  </w:t>
            </w:r>
            <w:proofErr w:type="spellStart"/>
            <w:r w:rsidR="002A3807" w:rsidRPr="00981BD5">
              <w:rPr>
                <w:rStyle w:val="jlqj4b"/>
                <w:lang w:val="ru-RU"/>
              </w:rPr>
              <w:t>Розмір</w:t>
            </w:r>
            <w:proofErr w:type="spellEnd"/>
            <w:r w:rsidR="002A3807" w:rsidRPr="00981BD5">
              <w:rPr>
                <w:rStyle w:val="jlqj4b"/>
                <w:lang w:val="ru-RU"/>
              </w:rPr>
              <w:t xml:space="preserve"> табло не </w:t>
            </w:r>
            <w:proofErr w:type="spellStart"/>
            <w:r w:rsidR="002A3807" w:rsidRPr="00981BD5">
              <w:rPr>
                <w:rStyle w:val="jlqj4b"/>
                <w:lang w:val="ru-RU"/>
              </w:rPr>
              <w:t>менше</w:t>
            </w:r>
            <w:proofErr w:type="spellEnd"/>
            <w:r w:rsidR="002A3807" w:rsidRPr="00981BD5">
              <w:rPr>
                <w:rStyle w:val="jlqj4b"/>
                <w:lang w:val="ru-RU"/>
              </w:rPr>
              <w:t xml:space="preserve"> 370х123х35</w:t>
            </w:r>
            <w:r w:rsidR="002A3807">
              <w:rPr>
                <w:rStyle w:val="jlqj4b"/>
                <w:lang w:val="ru-RU"/>
              </w:rPr>
              <w:t xml:space="preserve"> (+-20%)</w:t>
            </w:r>
            <w:r w:rsidR="002A3807" w:rsidRPr="00981BD5">
              <w:rPr>
                <w:rStyle w:val="jlqj4b"/>
                <w:lang w:val="ru-RU"/>
              </w:rPr>
              <w:t xml:space="preserve">. </w:t>
            </w:r>
            <w:proofErr w:type="spellStart"/>
            <w:r w:rsidR="002A3807" w:rsidRPr="00981BD5">
              <w:rPr>
                <w:rStyle w:val="jlqj4b"/>
                <w:lang w:val="ru-RU"/>
              </w:rPr>
              <w:t>Висота</w:t>
            </w:r>
            <w:proofErr w:type="spellEnd"/>
            <w:r w:rsidR="002A3807" w:rsidRPr="00981BD5">
              <w:rPr>
                <w:rStyle w:val="jlqj4b"/>
                <w:lang w:val="ru-RU"/>
              </w:rPr>
              <w:t xml:space="preserve"> знака не </w:t>
            </w:r>
            <w:proofErr w:type="spellStart"/>
            <w:r w:rsidR="002A3807" w:rsidRPr="00981BD5">
              <w:rPr>
                <w:rStyle w:val="jlqj4b"/>
                <w:lang w:val="ru-RU"/>
              </w:rPr>
              <w:t>менше</w:t>
            </w:r>
            <w:proofErr w:type="spellEnd"/>
            <w:r w:rsidR="002A3807" w:rsidRPr="00981BD5">
              <w:rPr>
                <w:rStyle w:val="jlqj4b"/>
                <w:lang w:val="ru-RU"/>
              </w:rPr>
              <w:t xml:space="preserve"> 95мм</w:t>
            </w:r>
            <w:r w:rsidR="00984D52">
              <w:rPr>
                <w:rStyle w:val="jlqj4b"/>
                <w:lang w:val="ru-RU"/>
              </w:rPr>
              <w:t xml:space="preserve"> (+-20%)</w:t>
            </w:r>
            <w:r w:rsidR="002A3807" w:rsidRPr="00981BD5">
              <w:rPr>
                <w:rStyle w:val="jlqj4b"/>
                <w:lang w:val="ru-RU"/>
              </w:rPr>
              <w:t xml:space="preserve">.  </w:t>
            </w:r>
            <w:proofErr w:type="spellStart"/>
            <w:r w:rsidR="002A3807" w:rsidRPr="00981BD5">
              <w:rPr>
                <w:rStyle w:val="jlqj4b"/>
                <w:lang w:val="ru-RU"/>
              </w:rPr>
              <w:t>Літерно-цифрова</w:t>
            </w:r>
            <w:proofErr w:type="spellEnd"/>
            <w:r w:rsidR="002A3807" w:rsidRPr="00981BD5">
              <w:rPr>
                <w:rStyle w:val="jlqj4b"/>
                <w:lang w:val="ru-RU"/>
              </w:rPr>
              <w:t xml:space="preserve"> </w:t>
            </w:r>
            <w:proofErr w:type="spellStart"/>
            <w:r w:rsidR="002A3807" w:rsidRPr="00981BD5">
              <w:rPr>
                <w:rStyle w:val="jlqj4b"/>
                <w:lang w:val="ru-RU"/>
              </w:rPr>
              <w:t>індикація</w:t>
            </w:r>
            <w:proofErr w:type="spellEnd"/>
            <w:r w:rsidR="002A3807" w:rsidRPr="00981BD5">
              <w:rPr>
                <w:rStyle w:val="jlqj4b"/>
                <w:lang w:val="ru-RU"/>
              </w:rPr>
              <w:t xml:space="preserve">.  </w:t>
            </w:r>
            <w:proofErr w:type="spellStart"/>
            <w:r w:rsidR="002A3807" w:rsidRPr="00981BD5">
              <w:rPr>
                <w:rStyle w:val="jlqj4b"/>
                <w:lang w:val="ru-RU"/>
              </w:rPr>
              <w:t>Колір</w:t>
            </w:r>
            <w:proofErr w:type="spellEnd"/>
            <w:r w:rsidR="002A3807" w:rsidRPr="00981BD5">
              <w:rPr>
                <w:rStyle w:val="jlqj4b"/>
                <w:lang w:val="ru-RU"/>
              </w:rPr>
              <w:t xml:space="preserve"> </w:t>
            </w:r>
            <w:proofErr w:type="spellStart"/>
            <w:r w:rsidR="002A3807" w:rsidRPr="00981BD5">
              <w:rPr>
                <w:rStyle w:val="jlqj4b"/>
                <w:lang w:val="ru-RU"/>
              </w:rPr>
              <w:t>світлодіодів</w:t>
            </w:r>
            <w:proofErr w:type="spellEnd"/>
            <w:r w:rsidR="002A3807" w:rsidRPr="00981BD5">
              <w:rPr>
                <w:rStyle w:val="jlqj4b"/>
                <w:lang w:val="ru-RU"/>
              </w:rPr>
              <w:t xml:space="preserve"> на </w:t>
            </w:r>
            <w:proofErr w:type="spellStart"/>
            <w:r w:rsidR="002A3807" w:rsidRPr="00981BD5">
              <w:rPr>
                <w:rStyle w:val="jlqj4b"/>
                <w:lang w:val="ru-RU"/>
              </w:rPr>
              <w:t>вибір</w:t>
            </w:r>
            <w:proofErr w:type="spellEnd"/>
            <w:r w:rsidR="002A3807" w:rsidRPr="00981BD5">
              <w:rPr>
                <w:rStyle w:val="jlqj4b"/>
                <w:lang w:val="ru-RU"/>
              </w:rPr>
              <w:t xml:space="preserve"> (</w:t>
            </w:r>
            <w:proofErr w:type="spellStart"/>
            <w:r w:rsidR="002A3807" w:rsidRPr="00981BD5">
              <w:rPr>
                <w:rStyle w:val="jlqj4b"/>
                <w:lang w:val="ru-RU"/>
              </w:rPr>
              <w:t>синій</w:t>
            </w:r>
            <w:proofErr w:type="spellEnd"/>
            <w:r w:rsidR="002A3807" w:rsidRPr="00981BD5">
              <w:rPr>
                <w:rStyle w:val="jlqj4b"/>
                <w:lang w:val="ru-RU"/>
              </w:rPr>
              <w:t xml:space="preserve">, </w:t>
            </w:r>
            <w:proofErr w:type="spellStart"/>
            <w:r w:rsidR="002A3807" w:rsidRPr="00981BD5">
              <w:rPr>
                <w:rStyle w:val="jlqj4b"/>
                <w:lang w:val="ru-RU"/>
              </w:rPr>
              <w:t>білий</w:t>
            </w:r>
            <w:proofErr w:type="spellEnd"/>
            <w:r w:rsidR="002A3807" w:rsidRPr="00981BD5">
              <w:rPr>
                <w:rStyle w:val="jlqj4b"/>
                <w:lang w:val="ru-RU"/>
              </w:rPr>
              <w:t xml:space="preserve">, </w:t>
            </w:r>
            <w:proofErr w:type="spellStart"/>
            <w:r w:rsidR="002A3807" w:rsidRPr="00981BD5">
              <w:rPr>
                <w:rStyle w:val="jlqj4b"/>
                <w:lang w:val="ru-RU"/>
              </w:rPr>
              <w:t>зелений</w:t>
            </w:r>
            <w:proofErr w:type="spellEnd"/>
            <w:r w:rsidR="002A3807" w:rsidRPr="00981BD5">
              <w:rPr>
                <w:rStyle w:val="jlqj4b"/>
                <w:lang w:val="ru-RU"/>
              </w:rPr>
              <w:t xml:space="preserve">, </w:t>
            </w:r>
            <w:proofErr w:type="spellStart"/>
            <w:r w:rsidR="002A3807" w:rsidRPr="00981BD5">
              <w:rPr>
                <w:rStyle w:val="jlqj4b"/>
                <w:lang w:val="ru-RU"/>
              </w:rPr>
              <w:t>червоний</w:t>
            </w:r>
            <w:proofErr w:type="spellEnd"/>
            <w:r w:rsidR="002A3807" w:rsidRPr="00981BD5">
              <w:rPr>
                <w:rStyle w:val="jlqj4b"/>
                <w:lang w:val="ru-RU"/>
              </w:rPr>
              <w:t xml:space="preserve">, </w:t>
            </w:r>
            <w:proofErr w:type="spellStart"/>
            <w:r w:rsidR="002A3807" w:rsidRPr="00981BD5">
              <w:rPr>
                <w:rStyle w:val="jlqj4b"/>
                <w:lang w:val="ru-RU"/>
              </w:rPr>
              <w:t>помаранчевий</w:t>
            </w:r>
            <w:proofErr w:type="spellEnd"/>
            <w:r w:rsidR="002A3807" w:rsidRPr="00981BD5">
              <w:rPr>
                <w:rStyle w:val="jlqj4b"/>
                <w:lang w:val="ru-RU"/>
              </w:rPr>
              <w:t>)»</w:t>
            </w:r>
          </w:p>
        </w:tc>
      </w:tr>
      <w:tr w:rsidR="00015AE6" w:rsidRPr="002A3807" w14:paraId="72BF2702" w14:textId="77777777" w:rsidTr="00DB6CC0">
        <w:trPr>
          <w:trHeight w:val="498"/>
        </w:trPr>
        <w:tc>
          <w:tcPr>
            <w:tcW w:w="851" w:type="dxa"/>
          </w:tcPr>
          <w:p w14:paraId="3922E77B" w14:textId="77777777" w:rsidR="00015AE6" w:rsidRPr="00BB1D5E" w:rsidRDefault="00015AE6" w:rsidP="00BB1D5E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458"/>
              <w:jc w:val="both"/>
              <w:rPr>
                <w:rFonts w:asciiTheme="minorHAnsi" w:hAnsiTheme="minorHAnsi" w:cstheme="minorHAnsi"/>
                <w:b/>
                <w:lang w:val="uk-UA"/>
              </w:rPr>
            </w:pPr>
          </w:p>
        </w:tc>
        <w:tc>
          <w:tcPr>
            <w:tcW w:w="3402" w:type="dxa"/>
          </w:tcPr>
          <w:p w14:paraId="0B171DA6" w14:textId="77777777" w:rsidR="00015AE6" w:rsidRDefault="00015AE6" w:rsidP="00DC582E">
            <w:pPr>
              <w:spacing w:after="0" w:line="240" w:lineRule="auto"/>
              <w:rPr>
                <w:rStyle w:val="jlqj4b"/>
                <w:lang w:val="uk-UA"/>
              </w:rPr>
            </w:pPr>
          </w:p>
        </w:tc>
        <w:tc>
          <w:tcPr>
            <w:tcW w:w="6662" w:type="dxa"/>
          </w:tcPr>
          <w:p w14:paraId="10D9131E" w14:textId="77777777" w:rsidR="00015AE6" w:rsidRDefault="00015AE6" w:rsidP="00DB6CC0">
            <w:pPr>
              <w:spacing w:after="0" w:line="240" w:lineRule="auto"/>
              <w:rPr>
                <w:rStyle w:val="jlqj4b"/>
                <w:lang w:val="uk-UA"/>
              </w:rPr>
            </w:pPr>
          </w:p>
        </w:tc>
      </w:tr>
    </w:tbl>
    <w:p w14:paraId="20C72D43" w14:textId="79DEE70D" w:rsidR="005A31F9" w:rsidRPr="00F17F8A" w:rsidRDefault="005A31F9" w:rsidP="00DD7CD7">
      <w:pPr>
        <w:jc w:val="both"/>
        <w:rPr>
          <w:rFonts w:asciiTheme="minorHAnsi" w:hAnsiTheme="minorHAnsi" w:cstheme="minorHAnsi"/>
          <w:caps/>
          <w:lang w:val="uk-UA"/>
        </w:rPr>
      </w:pPr>
    </w:p>
    <w:sectPr w:rsidR="005A31F9" w:rsidRPr="00F17F8A" w:rsidSect="00B53D32">
      <w:pgSz w:w="12240" w:h="15840"/>
      <w:pgMar w:top="851" w:right="850" w:bottom="850" w:left="1417" w:header="708" w:footer="708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52513"/>
    <w:multiLevelType w:val="hybridMultilevel"/>
    <w:tmpl w:val="F4029F38"/>
    <w:lvl w:ilvl="0" w:tplc="0422000F">
      <w:start w:val="1"/>
      <w:numFmt w:val="decimal"/>
      <w:lvlText w:val="%1."/>
      <w:lvlJc w:val="left"/>
      <w:pPr>
        <w:ind w:left="1004" w:hanging="360"/>
      </w:pPr>
    </w:lvl>
    <w:lvl w:ilvl="1" w:tplc="04220019" w:tentative="1">
      <w:start w:val="1"/>
      <w:numFmt w:val="lowerLetter"/>
      <w:lvlText w:val="%2."/>
      <w:lvlJc w:val="left"/>
      <w:pPr>
        <w:ind w:left="1724" w:hanging="360"/>
      </w:pPr>
    </w:lvl>
    <w:lvl w:ilvl="2" w:tplc="0422001B" w:tentative="1">
      <w:start w:val="1"/>
      <w:numFmt w:val="lowerRoman"/>
      <w:lvlText w:val="%3."/>
      <w:lvlJc w:val="right"/>
      <w:pPr>
        <w:ind w:left="2444" w:hanging="180"/>
      </w:pPr>
    </w:lvl>
    <w:lvl w:ilvl="3" w:tplc="0422000F" w:tentative="1">
      <w:start w:val="1"/>
      <w:numFmt w:val="decimal"/>
      <w:lvlText w:val="%4."/>
      <w:lvlJc w:val="left"/>
      <w:pPr>
        <w:ind w:left="3164" w:hanging="360"/>
      </w:pPr>
    </w:lvl>
    <w:lvl w:ilvl="4" w:tplc="04220019" w:tentative="1">
      <w:start w:val="1"/>
      <w:numFmt w:val="lowerLetter"/>
      <w:lvlText w:val="%5."/>
      <w:lvlJc w:val="left"/>
      <w:pPr>
        <w:ind w:left="3884" w:hanging="360"/>
      </w:pPr>
    </w:lvl>
    <w:lvl w:ilvl="5" w:tplc="0422001B" w:tentative="1">
      <w:start w:val="1"/>
      <w:numFmt w:val="lowerRoman"/>
      <w:lvlText w:val="%6."/>
      <w:lvlJc w:val="right"/>
      <w:pPr>
        <w:ind w:left="4604" w:hanging="180"/>
      </w:pPr>
    </w:lvl>
    <w:lvl w:ilvl="6" w:tplc="0422000F" w:tentative="1">
      <w:start w:val="1"/>
      <w:numFmt w:val="decimal"/>
      <w:lvlText w:val="%7."/>
      <w:lvlJc w:val="left"/>
      <w:pPr>
        <w:ind w:left="5324" w:hanging="360"/>
      </w:pPr>
    </w:lvl>
    <w:lvl w:ilvl="7" w:tplc="04220019" w:tentative="1">
      <w:start w:val="1"/>
      <w:numFmt w:val="lowerLetter"/>
      <w:lvlText w:val="%8."/>
      <w:lvlJc w:val="left"/>
      <w:pPr>
        <w:ind w:left="6044" w:hanging="360"/>
      </w:pPr>
    </w:lvl>
    <w:lvl w:ilvl="8" w:tplc="0422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0E2A24E5"/>
    <w:multiLevelType w:val="hybridMultilevel"/>
    <w:tmpl w:val="E55A63AE"/>
    <w:lvl w:ilvl="0" w:tplc="5E1CD2C8">
      <w:start w:val="16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C52945"/>
    <w:multiLevelType w:val="hybridMultilevel"/>
    <w:tmpl w:val="E3802E56"/>
    <w:lvl w:ilvl="0" w:tplc="0422000F">
      <w:start w:val="1"/>
      <w:numFmt w:val="decimal"/>
      <w:lvlText w:val="%1."/>
      <w:lvlJc w:val="left"/>
      <w:pPr>
        <w:ind w:left="1004" w:hanging="360"/>
      </w:pPr>
    </w:lvl>
    <w:lvl w:ilvl="1" w:tplc="04220019" w:tentative="1">
      <w:start w:val="1"/>
      <w:numFmt w:val="lowerLetter"/>
      <w:lvlText w:val="%2."/>
      <w:lvlJc w:val="left"/>
      <w:pPr>
        <w:ind w:left="1724" w:hanging="360"/>
      </w:pPr>
    </w:lvl>
    <w:lvl w:ilvl="2" w:tplc="0422001B" w:tentative="1">
      <w:start w:val="1"/>
      <w:numFmt w:val="lowerRoman"/>
      <w:lvlText w:val="%3."/>
      <w:lvlJc w:val="right"/>
      <w:pPr>
        <w:ind w:left="2444" w:hanging="180"/>
      </w:pPr>
    </w:lvl>
    <w:lvl w:ilvl="3" w:tplc="0422000F" w:tentative="1">
      <w:start w:val="1"/>
      <w:numFmt w:val="decimal"/>
      <w:lvlText w:val="%4."/>
      <w:lvlJc w:val="left"/>
      <w:pPr>
        <w:ind w:left="3164" w:hanging="360"/>
      </w:pPr>
    </w:lvl>
    <w:lvl w:ilvl="4" w:tplc="04220019" w:tentative="1">
      <w:start w:val="1"/>
      <w:numFmt w:val="lowerLetter"/>
      <w:lvlText w:val="%5."/>
      <w:lvlJc w:val="left"/>
      <w:pPr>
        <w:ind w:left="3884" w:hanging="360"/>
      </w:pPr>
    </w:lvl>
    <w:lvl w:ilvl="5" w:tplc="0422001B" w:tentative="1">
      <w:start w:val="1"/>
      <w:numFmt w:val="lowerRoman"/>
      <w:lvlText w:val="%6."/>
      <w:lvlJc w:val="right"/>
      <w:pPr>
        <w:ind w:left="4604" w:hanging="180"/>
      </w:pPr>
    </w:lvl>
    <w:lvl w:ilvl="6" w:tplc="0422000F" w:tentative="1">
      <w:start w:val="1"/>
      <w:numFmt w:val="decimal"/>
      <w:lvlText w:val="%7."/>
      <w:lvlJc w:val="left"/>
      <w:pPr>
        <w:ind w:left="5324" w:hanging="360"/>
      </w:pPr>
    </w:lvl>
    <w:lvl w:ilvl="7" w:tplc="04220019" w:tentative="1">
      <w:start w:val="1"/>
      <w:numFmt w:val="lowerLetter"/>
      <w:lvlText w:val="%8."/>
      <w:lvlJc w:val="left"/>
      <w:pPr>
        <w:ind w:left="6044" w:hanging="360"/>
      </w:pPr>
    </w:lvl>
    <w:lvl w:ilvl="8" w:tplc="0422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636F548C"/>
    <w:multiLevelType w:val="hybridMultilevel"/>
    <w:tmpl w:val="6A6ABE12"/>
    <w:lvl w:ilvl="0" w:tplc="0422000F">
      <w:start w:val="1"/>
      <w:numFmt w:val="decimal"/>
      <w:lvlText w:val="%1."/>
      <w:lvlJc w:val="left"/>
      <w:pPr>
        <w:ind w:left="786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718D7A80"/>
    <w:multiLevelType w:val="hybridMultilevel"/>
    <w:tmpl w:val="CC4C2048"/>
    <w:lvl w:ilvl="0" w:tplc="0422000F">
      <w:start w:val="1"/>
      <w:numFmt w:val="decimal"/>
      <w:lvlText w:val="%1."/>
      <w:lvlJc w:val="left"/>
      <w:pPr>
        <w:ind w:left="450" w:hanging="360"/>
      </w:pPr>
    </w:lvl>
    <w:lvl w:ilvl="1" w:tplc="04220019" w:tentative="1">
      <w:start w:val="1"/>
      <w:numFmt w:val="lowerLetter"/>
      <w:lvlText w:val="%2."/>
      <w:lvlJc w:val="left"/>
      <w:pPr>
        <w:ind w:left="1170" w:hanging="360"/>
      </w:pPr>
    </w:lvl>
    <w:lvl w:ilvl="2" w:tplc="0422001B" w:tentative="1">
      <w:start w:val="1"/>
      <w:numFmt w:val="lowerRoman"/>
      <w:lvlText w:val="%3."/>
      <w:lvlJc w:val="right"/>
      <w:pPr>
        <w:ind w:left="1890" w:hanging="180"/>
      </w:pPr>
    </w:lvl>
    <w:lvl w:ilvl="3" w:tplc="0422000F" w:tentative="1">
      <w:start w:val="1"/>
      <w:numFmt w:val="decimal"/>
      <w:lvlText w:val="%4."/>
      <w:lvlJc w:val="left"/>
      <w:pPr>
        <w:ind w:left="2610" w:hanging="360"/>
      </w:pPr>
    </w:lvl>
    <w:lvl w:ilvl="4" w:tplc="04220019" w:tentative="1">
      <w:start w:val="1"/>
      <w:numFmt w:val="lowerLetter"/>
      <w:lvlText w:val="%5."/>
      <w:lvlJc w:val="left"/>
      <w:pPr>
        <w:ind w:left="3330" w:hanging="360"/>
      </w:pPr>
    </w:lvl>
    <w:lvl w:ilvl="5" w:tplc="0422001B" w:tentative="1">
      <w:start w:val="1"/>
      <w:numFmt w:val="lowerRoman"/>
      <w:lvlText w:val="%6."/>
      <w:lvlJc w:val="right"/>
      <w:pPr>
        <w:ind w:left="4050" w:hanging="180"/>
      </w:pPr>
    </w:lvl>
    <w:lvl w:ilvl="6" w:tplc="0422000F" w:tentative="1">
      <w:start w:val="1"/>
      <w:numFmt w:val="decimal"/>
      <w:lvlText w:val="%7."/>
      <w:lvlJc w:val="left"/>
      <w:pPr>
        <w:ind w:left="4770" w:hanging="360"/>
      </w:pPr>
    </w:lvl>
    <w:lvl w:ilvl="7" w:tplc="04220019" w:tentative="1">
      <w:start w:val="1"/>
      <w:numFmt w:val="lowerLetter"/>
      <w:lvlText w:val="%8."/>
      <w:lvlJc w:val="left"/>
      <w:pPr>
        <w:ind w:left="5490" w:hanging="360"/>
      </w:pPr>
    </w:lvl>
    <w:lvl w:ilvl="8" w:tplc="0422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LMwNLYwNzYwMDFQ0lEKTi0uzszPAykwqgUAw+KayiwAAAA="/>
  </w:docVars>
  <w:rsids>
    <w:rsidRoot w:val="009168EF"/>
    <w:rsid w:val="00000D32"/>
    <w:rsid w:val="00001E7E"/>
    <w:rsid w:val="0000335D"/>
    <w:rsid w:val="00003BFD"/>
    <w:rsid w:val="00004383"/>
    <w:rsid w:val="00004E2C"/>
    <w:rsid w:val="000066BA"/>
    <w:rsid w:val="000070D9"/>
    <w:rsid w:val="00007A33"/>
    <w:rsid w:val="00007C0F"/>
    <w:rsid w:val="00011A60"/>
    <w:rsid w:val="000131C0"/>
    <w:rsid w:val="00014634"/>
    <w:rsid w:val="00015AE6"/>
    <w:rsid w:val="00017CD2"/>
    <w:rsid w:val="00020CFD"/>
    <w:rsid w:val="00020E0D"/>
    <w:rsid w:val="00021320"/>
    <w:rsid w:val="00024BD3"/>
    <w:rsid w:val="000276C2"/>
    <w:rsid w:val="00030196"/>
    <w:rsid w:val="00032C66"/>
    <w:rsid w:val="0003443B"/>
    <w:rsid w:val="00035D43"/>
    <w:rsid w:val="00037436"/>
    <w:rsid w:val="00042804"/>
    <w:rsid w:val="000439C1"/>
    <w:rsid w:val="00043F41"/>
    <w:rsid w:val="000444B3"/>
    <w:rsid w:val="00045AB2"/>
    <w:rsid w:val="00047010"/>
    <w:rsid w:val="00053A40"/>
    <w:rsid w:val="0005685F"/>
    <w:rsid w:val="00060C77"/>
    <w:rsid w:val="00061314"/>
    <w:rsid w:val="00061E64"/>
    <w:rsid w:val="00064CBD"/>
    <w:rsid w:val="0006644D"/>
    <w:rsid w:val="0008156E"/>
    <w:rsid w:val="00083167"/>
    <w:rsid w:val="00083502"/>
    <w:rsid w:val="00083582"/>
    <w:rsid w:val="0008414B"/>
    <w:rsid w:val="00085F8E"/>
    <w:rsid w:val="00086AAF"/>
    <w:rsid w:val="000911A0"/>
    <w:rsid w:val="00096D08"/>
    <w:rsid w:val="000A12BC"/>
    <w:rsid w:val="000A17D8"/>
    <w:rsid w:val="000A28CA"/>
    <w:rsid w:val="000A6126"/>
    <w:rsid w:val="000B2819"/>
    <w:rsid w:val="000B3392"/>
    <w:rsid w:val="000C06F7"/>
    <w:rsid w:val="000C24BB"/>
    <w:rsid w:val="000C277A"/>
    <w:rsid w:val="000C2B63"/>
    <w:rsid w:val="000C3690"/>
    <w:rsid w:val="000C6276"/>
    <w:rsid w:val="000D39EE"/>
    <w:rsid w:val="000D541C"/>
    <w:rsid w:val="000D6CB6"/>
    <w:rsid w:val="000D7578"/>
    <w:rsid w:val="000D75A0"/>
    <w:rsid w:val="000D7A9F"/>
    <w:rsid w:val="000E17BD"/>
    <w:rsid w:val="000E2508"/>
    <w:rsid w:val="000F0514"/>
    <w:rsid w:val="000F2556"/>
    <w:rsid w:val="000F25A4"/>
    <w:rsid w:val="000F566F"/>
    <w:rsid w:val="000F5D52"/>
    <w:rsid w:val="000F6AE5"/>
    <w:rsid w:val="000F762C"/>
    <w:rsid w:val="0010110F"/>
    <w:rsid w:val="00110723"/>
    <w:rsid w:val="00114DE0"/>
    <w:rsid w:val="001162A8"/>
    <w:rsid w:val="001162E8"/>
    <w:rsid w:val="0012003C"/>
    <w:rsid w:val="0012440E"/>
    <w:rsid w:val="00124FD0"/>
    <w:rsid w:val="00132314"/>
    <w:rsid w:val="0013627B"/>
    <w:rsid w:val="00137AEB"/>
    <w:rsid w:val="001411C7"/>
    <w:rsid w:val="001462DE"/>
    <w:rsid w:val="0014641C"/>
    <w:rsid w:val="00146645"/>
    <w:rsid w:val="0014795A"/>
    <w:rsid w:val="001545DB"/>
    <w:rsid w:val="00155F73"/>
    <w:rsid w:val="00160360"/>
    <w:rsid w:val="001606DC"/>
    <w:rsid w:val="00161525"/>
    <w:rsid w:val="00164D80"/>
    <w:rsid w:val="00164F98"/>
    <w:rsid w:val="001663CD"/>
    <w:rsid w:val="00166DA4"/>
    <w:rsid w:val="001672A1"/>
    <w:rsid w:val="00170645"/>
    <w:rsid w:val="00171245"/>
    <w:rsid w:val="00171DC9"/>
    <w:rsid w:val="0018081A"/>
    <w:rsid w:val="00181E82"/>
    <w:rsid w:val="0018414B"/>
    <w:rsid w:val="00184675"/>
    <w:rsid w:val="00185061"/>
    <w:rsid w:val="00186199"/>
    <w:rsid w:val="001861B2"/>
    <w:rsid w:val="001871F4"/>
    <w:rsid w:val="001902CB"/>
    <w:rsid w:val="001906DC"/>
    <w:rsid w:val="00190B24"/>
    <w:rsid w:val="001953CF"/>
    <w:rsid w:val="001954A1"/>
    <w:rsid w:val="00195529"/>
    <w:rsid w:val="001B0F9C"/>
    <w:rsid w:val="001B175A"/>
    <w:rsid w:val="001B1C52"/>
    <w:rsid w:val="001B25BF"/>
    <w:rsid w:val="001B486A"/>
    <w:rsid w:val="001B4DA9"/>
    <w:rsid w:val="001B585E"/>
    <w:rsid w:val="001B609C"/>
    <w:rsid w:val="001B6225"/>
    <w:rsid w:val="001B6941"/>
    <w:rsid w:val="001C39D5"/>
    <w:rsid w:val="001C47F9"/>
    <w:rsid w:val="001C5A7B"/>
    <w:rsid w:val="001C6615"/>
    <w:rsid w:val="001D1C6A"/>
    <w:rsid w:val="001D1EAD"/>
    <w:rsid w:val="001D2389"/>
    <w:rsid w:val="001D53E2"/>
    <w:rsid w:val="001E0A37"/>
    <w:rsid w:val="001E14CE"/>
    <w:rsid w:val="001E1894"/>
    <w:rsid w:val="001E1DBF"/>
    <w:rsid w:val="001F07D1"/>
    <w:rsid w:val="001F1136"/>
    <w:rsid w:val="001F3CF4"/>
    <w:rsid w:val="001F4BC5"/>
    <w:rsid w:val="001F509A"/>
    <w:rsid w:val="00202290"/>
    <w:rsid w:val="00202944"/>
    <w:rsid w:val="00204C16"/>
    <w:rsid w:val="002122E5"/>
    <w:rsid w:val="00213FA9"/>
    <w:rsid w:val="002158C9"/>
    <w:rsid w:val="00215B1F"/>
    <w:rsid w:val="00225251"/>
    <w:rsid w:val="002309A5"/>
    <w:rsid w:val="00233F4A"/>
    <w:rsid w:val="00234E18"/>
    <w:rsid w:val="0024006A"/>
    <w:rsid w:val="00240913"/>
    <w:rsid w:val="002461E2"/>
    <w:rsid w:val="00247A5C"/>
    <w:rsid w:val="002538B1"/>
    <w:rsid w:val="002561E0"/>
    <w:rsid w:val="0025734D"/>
    <w:rsid w:val="00257A9B"/>
    <w:rsid w:val="0026068C"/>
    <w:rsid w:val="00261B4C"/>
    <w:rsid w:val="00266528"/>
    <w:rsid w:val="00270340"/>
    <w:rsid w:val="002738C8"/>
    <w:rsid w:val="002801D9"/>
    <w:rsid w:val="00281B3B"/>
    <w:rsid w:val="00282C57"/>
    <w:rsid w:val="002840C2"/>
    <w:rsid w:val="00287609"/>
    <w:rsid w:val="00290382"/>
    <w:rsid w:val="00291565"/>
    <w:rsid w:val="0029322D"/>
    <w:rsid w:val="00293F31"/>
    <w:rsid w:val="00296DAF"/>
    <w:rsid w:val="002970B5"/>
    <w:rsid w:val="002A081C"/>
    <w:rsid w:val="002A1335"/>
    <w:rsid w:val="002A26AF"/>
    <w:rsid w:val="002A28FF"/>
    <w:rsid w:val="002A3807"/>
    <w:rsid w:val="002A6740"/>
    <w:rsid w:val="002A756A"/>
    <w:rsid w:val="002A76B9"/>
    <w:rsid w:val="002B7763"/>
    <w:rsid w:val="002C6B90"/>
    <w:rsid w:val="002D0DDA"/>
    <w:rsid w:val="002E3105"/>
    <w:rsid w:val="002E3395"/>
    <w:rsid w:val="002E3957"/>
    <w:rsid w:val="002E5439"/>
    <w:rsid w:val="002E6AB1"/>
    <w:rsid w:val="002E7B8F"/>
    <w:rsid w:val="002F0EEC"/>
    <w:rsid w:val="002F5705"/>
    <w:rsid w:val="002F7534"/>
    <w:rsid w:val="002F7B39"/>
    <w:rsid w:val="003017B2"/>
    <w:rsid w:val="00302450"/>
    <w:rsid w:val="003025FB"/>
    <w:rsid w:val="0031101E"/>
    <w:rsid w:val="0031173F"/>
    <w:rsid w:val="00313231"/>
    <w:rsid w:val="00314423"/>
    <w:rsid w:val="003219BF"/>
    <w:rsid w:val="00322D3E"/>
    <w:rsid w:val="00323CD2"/>
    <w:rsid w:val="003263A6"/>
    <w:rsid w:val="00326DA0"/>
    <w:rsid w:val="003273B2"/>
    <w:rsid w:val="003348E1"/>
    <w:rsid w:val="00334D37"/>
    <w:rsid w:val="00337023"/>
    <w:rsid w:val="0034240E"/>
    <w:rsid w:val="00342CEE"/>
    <w:rsid w:val="0034380F"/>
    <w:rsid w:val="0034591C"/>
    <w:rsid w:val="0034633E"/>
    <w:rsid w:val="00347CB9"/>
    <w:rsid w:val="003502E8"/>
    <w:rsid w:val="00350356"/>
    <w:rsid w:val="00351114"/>
    <w:rsid w:val="00351EC1"/>
    <w:rsid w:val="00351FFD"/>
    <w:rsid w:val="003559E9"/>
    <w:rsid w:val="00360E40"/>
    <w:rsid w:val="00361DF2"/>
    <w:rsid w:val="003633BC"/>
    <w:rsid w:val="003724CD"/>
    <w:rsid w:val="003746D5"/>
    <w:rsid w:val="00375623"/>
    <w:rsid w:val="00377658"/>
    <w:rsid w:val="00377DB3"/>
    <w:rsid w:val="00380654"/>
    <w:rsid w:val="00385E1E"/>
    <w:rsid w:val="0039284D"/>
    <w:rsid w:val="003977AD"/>
    <w:rsid w:val="003A034C"/>
    <w:rsid w:val="003A0613"/>
    <w:rsid w:val="003A0D6E"/>
    <w:rsid w:val="003A1CC7"/>
    <w:rsid w:val="003A1EDE"/>
    <w:rsid w:val="003A2D77"/>
    <w:rsid w:val="003A6603"/>
    <w:rsid w:val="003B21A6"/>
    <w:rsid w:val="003B6B65"/>
    <w:rsid w:val="003C17DC"/>
    <w:rsid w:val="003D09FE"/>
    <w:rsid w:val="003D0A75"/>
    <w:rsid w:val="003D108B"/>
    <w:rsid w:val="003E01B1"/>
    <w:rsid w:val="003E106E"/>
    <w:rsid w:val="003E2558"/>
    <w:rsid w:val="003E2956"/>
    <w:rsid w:val="003E497F"/>
    <w:rsid w:val="003E5A89"/>
    <w:rsid w:val="003E6DA5"/>
    <w:rsid w:val="003E706B"/>
    <w:rsid w:val="003E7200"/>
    <w:rsid w:val="003F27D0"/>
    <w:rsid w:val="004012D7"/>
    <w:rsid w:val="004014B3"/>
    <w:rsid w:val="004054D8"/>
    <w:rsid w:val="00407FE5"/>
    <w:rsid w:val="00417532"/>
    <w:rsid w:val="00420938"/>
    <w:rsid w:val="00424697"/>
    <w:rsid w:val="004267DA"/>
    <w:rsid w:val="004328DD"/>
    <w:rsid w:val="004347DF"/>
    <w:rsid w:val="0044051A"/>
    <w:rsid w:val="00443719"/>
    <w:rsid w:val="00443739"/>
    <w:rsid w:val="004438C4"/>
    <w:rsid w:val="004500FE"/>
    <w:rsid w:val="00451583"/>
    <w:rsid w:val="00452B88"/>
    <w:rsid w:val="00453193"/>
    <w:rsid w:val="00454183"/>
    <w:rsid w:val="0046151A"/>
    <w:rsid w:val="0046485E"/>
    <w:rsid w:val="00465467"/>
    <w:rsid w:val="00466221"/>
    <w:rsid w:val="00467F68"/>
    <w:rsid w:val="00470C55"/>
    <w:rsid w:val="004713CB"/>
    <w:rsid w:val="00471C81"/>
    <w:rsid w:val="004740EE"/>
    <w:rsid w:val="004751D8"/>
    <w:rsid w:val="00476C48"/>
    <w:rsid w:val="004817A3"/>
    <w:rsid w:val="00482B2C"/>
    <w:rsid w:val="00483BD5"/>
    <w:rsid w:val="00485CB0"/>
    <w:rsid w:val="00490E70"/>
    <w:rsid w:val="00491A8B"/>
    <w:rsid w:val="00494234"/>
    <w:rsid w:val="0049619B"/>
    <w:rsid w:val="004968BC"/>
    <w:rsid w:val="00497B99"/>
    <w:rsid w:val="004A15C4"/>
    <w:rsid w:val="004A5852"/>
    <w:rsid w:val="004A5C3E"/>
    <w:rsid w:val="004A7CA2"/>
    <w:rsid w:val="004B0DDD"/>
    <w:rsid w:val="004B2B49"/>
    <w:rsid w:val="004B3FBF"/>
    <w:rsid w:val="004B6299"/>
    <w:rsid w:val="004B68E5"/>
    <w:rsid w:val="004B7931"/>
    <w:rsid w:val="004C12BE"/>
    <w:rsid w:val="004C25CA"/>
    <w:rsid w:val="004C43B7"/>
    <w:rsid w:val="004C49B0"/>
    <w:rsid w:val="004C6AC0"/>
    <w:rsid w:val="004D0DF1"/>
    <w:rsid w:val="004D0E67"/>
    <w:rsid w:val="004E1B6C"/>
    <w:rsid w:val="004E4E70"/>
    <w:rsid w:val="004F0AA8"/>
    <w:rsid w:val="004F5345"/>
    <w:rsid w:val="004F5B49"/>
    <w:rsid w:val="004F7DF7"/>
    <w:rsid w:val="00500C99"/>
    <w:rsid w:val="00502189"/>
    <w:rsid w:val="005030DF"/>
    <w:rsid w:val="005039A3"/>
    <w:rsid w:val="0050463D"/>
    <w:rsid w:val="005057E8"/>
    <w:rsid w:val="00505A91"/>
    <w:rsid w:val="00511161"/>
    <w:rsid w:val="00511282"/>
    <w:rsid w:val="005132F9"/>
    <w:rsid w:val="00514AB3"/>
    <w:rsid w:val="005161F8"/>
    <w:rsid w:val="005203E3"/>
    <w:rsid w:val="00524418"/>
    <w:rsid w:val="005262E9"/>
    <w:rsid w:val="00526EEE"/>
    <w:rsid w:val="00532166"/>
    <w:rsid w:val="005321CA"/>
    <w:rsid w:val="005325DC"/>
    <w:rsid w:val="00533A8D"/>
    <w:rsid w:val="00540A4F"/>
    <w:rsid w:val="00544973"/>
    <w:rsid w:val="005451A4"/>
    <w:rsid w:val="00545934"/>
    <w:rsid w:val="005472AE"/>
    <w:rsid w:val="00550D15"/>
    <w:rsid w:val="00551496"/>
    <w:rsid w:val="00552BD4"/>
    <w:rsid w:val="00553CFF"/>
    <w:rsid w:val="0055666F"/>
    <w:rsid w:val="005625A4"/>
    <w:rsid w:val="005653D0"/>
    <w:rsid w:val="00571DEA"/>
    <w:rsid w:val="0057263B"/>
    <w:rsid w:val="00582807"/>
    <w:rsid w:val="00584C1A"/>
    <w:rsid w:val="00586BA8"/>
    <w:rsid w:val="00591975"/>
    <w:rsid w:val="00593254"/>
    <w:rsid w:val="00597C74"/>
    <w:rsid w:val="005A0382"/>
    <w:rsid w:val="005A31F9"/>
    <w:rsid w:val="005B0272"/>
    <w:rsid w:val="005B40E9"/>
    <w:rsid w:val="005B7673"/>
    <w:rsid w:val="005B7FAD"/>
    <w:rsid w:val="005C17D3"/>
    <w:rsid w:val="005C1ED5"/>
    <w:rsid w:val="005C1F13"/>
    <w:rsid w:val="005C2A5E"/>
    <w:rsid w:val="005C6D52"/>
    <w:rsid w:val="005D2B52"/>
    <w:rsid w:val="005D513C"/>
    <w:rsid w:val="005D7598"/>
    <w:rsid w:val="005E05A5"/>
    <w:rsid w:val="005E0AE3"/>
    <w:rsid w:val="005E27E4"/>
    <w:rsid w:val="005E2F61"/>
    <w:rsid w:val="005F048C"/>
    <w:rsid w:val="005F1A3E"/>
    <w:rsid w:val="005F6CF8"/>
    <w:rsid w:val="005F6E04"/>
    <w:rsid w:val="00601886"/>
    <w:rsid w:val="006057AB"/>
    <w:rsid w:val="00606598"/>
    <w:rsid w:val="0060681B"/>
    <w:rsid w:val="00607807"/>
    <w:rsid w:val="00621532"/>
    <w:rsid w:val="006216A2"/>
    <w:rsid w:val="00625A3C"/>
    <w:rsid w:val="00625E8C"/>
    <w:rsid w:val="00626379"/>
    <w:rsid w:val="0062696F"/>
    <w:rsid w:val="00632B11"/>
    <w:rsid w:val="00633E6E"/>
    <w:rsid w:val="00635D64"/>
    <w:rsid w:val="00636EF1"/>
    <w:rsid w:val="00637156"/>
    <w:rsid w:val="00637852"/>
    <w:rsid w:val="00637D4A"/>
    <w:rsid w:val="006418E8"/>
    <w:rsid w:val="00643D19"/>
    <w:rsid w:val="00644E3B"/>
    <w:rsid w:val="00646A3D"/>
    <w:rsid w:val="00646BA8"/>
    <w:rsid w:val="00650B18"/>
    <w:rsid w:val="00650ECF"/>
    <w:rsid w:val="0065160B"/>
    <w:rsid w:val="00651B43"/>
    <w:rsid w:val="00654D5E"/>
    <w:rsid w:val="006559EE"/>
    <w:rsid w:val="00655A00"/>
    <w:rsid w:val="00661A09"/>
    <w:rsid w:val="006632BE"/>
    <w:rsid w:val="006635D7"/>
    <w:rsid w:val="00667E29"/>
    <w:rsid w:val="00670C4A"/>
    <w:rsid w:val="00671DAA"/>
    <w:rsid w:val="00673617"/>
    <w:rsid w:val="0067480C"/>
    <w:rsid w:val="006753B5"/>
    <w:rsid w:val="006777CE"/>
    <w:rsid w:val="006802C1"/>
    <w:rsid w:val="00681A68"/>
    <w:rsid w:val="00684E67"/>
    <w:rsid w:val="006859D7"/>
    <w:rsid w:val="00686D4C"/>
    <w:rsid w:val="00687BF5"/>
    <w:rsid w:val="00687E10"/>
    <w:rsid w:val="0069011B"/>
    <w:rsid w:val="00691E58"/>
    <w:rsid w:val="0069345A"/>
    <w:rsid w:val="00696226"/>
    <w:rsid w:val="006A2591"/>
    <w:rsid w:val="006A2923"/>
    <w:rsid w:val="006A3003"/>
    <w:rsid w:val="006A3DF0"/>
    <w:rsid w:val="006A5E14"/>
    <w:rsid w:val="006B0ED5"/>
    <w:rsid w:val="006B0EF4"/>
    <w:rsid w:val="006B23BB"/>
    <w:rsid w:val="006B31B3"/>
    <w:rsid w:val="006B486D"/>
    <w:rsid w:val="006B4AA3"/>
    <w:rsid w:val="006C0C71"/>
    <w:rsid w:val="006C3456"/>
    <w:rsid w:val="006C3E15"/>
    <w:rsid w:val="006C54FF"/>
    <w:rsid w:val="006C5E3D"/>
    <w:rsid w:val="006D3265"/>
    <w:rsid w:val="006D3C9A"/>
    <w:rsid w:val="006D40EE"/>
    <w:rsid w:val="006D49A1"/>
    <w:rsid w:val="006E21FF"/>
    <w:rsid w:val="006E381D"/>
    <w:rsid w:val="006E3E1F"/>
    <w:rsid w:val="006E53A9"/>
    <w:rsid w:val="006E6933"/>
    <w:rsid w:val="006E6D4A"/>
    <w:rsid w:val="006F2872"/>
    <w:rsid w:val="006F52DA"/>
    <w:rsid w:val="006F75E3"/>
    <w:rsid w:val="007001F6"/>
    <w:rsid w:val="0070046A"/>
    <w:rsid w:val="0070380D"/>
    <w:rsid w:val="007060B9"/>
    <w:rsid w:val="00707949"/>
    <w:rsid w:val="00710BFD"/>
    <w:rsid w:val="00711C31"/>
    <w:rsid w:val="007137C2"/>
    <w:rsid w:val="007140B9"/>
    <w:rsid w:val="00714A58"/>
    <w:rsid w:val="00716883"/>
    <w:rsid w:val="00720B33"/>
    <w:rsid w:val="0072124F"/>
    <w:rsid w:val="00721A6A"/>
    <w:rsid w:val="00721CE4"/>
    <w:rsid w:val="00723608"/>
    <w:rsid w:val="00723A5D"/>
    <w:rsid w:val="007243B9"/>
    <w:rsid w:val="00724516"/>
    <w:rsid w:val="00726A37"/>
    <w:rsid w:val="0072786C"/>
    <w:rsid w:val="0073085A"/>
    <w:rsid w:val="00730A2E"/>
    <w:rsid w:val="00736671"/>
    <w:rsid w:val="0073684E"/>
    <w:rsid w:val="0073735E"/>
    <w:rsid w:val="00737931"/>
    <w:rsid w:val="00741828"/>
    <w:rsid w:val="0074304B"/>
    <w:rsid w:val="0074390D"/>
    <w:rsid w:val="00746D05"/>
    <w:rsid w:val="00747AC5"/>
    <w:rsid w:val="007500D9"/>
    <w:rsid w:val="00751F5E"/>
    <w:rsid w:val="00752D1A"/>
    <w:rsid w:val="0075376D"/>
    <w:rsid w:val="007576F4"/>
    <w:rsid w:val="00762883"/>
    <w:rsid w:val="00762B1A"/>
    <w:rsid w:val="00764D30"/>
    <w:rsid w:val="00767604"/>
    <w:rsid w:val="0077061B"/>
    <w:rsid w:val="00770FB8"/>
    <w:rsid w:val="00771A18"/>
    <w:rsid w:val="00773561"/>
    <w:rsid w:val="00775D0E"/>
    <w:rsid w:val="00775DE1"/>
    <w:rsid w:val="00775E34"/>
    <w:rsid w:val="00775EFA"/>
    <w:rsid w:val="007772B2"/>
    <w:rsid w:val="00777AED"/>
    <w:rsid w:val="00777C60"/>
    <w:rsid w:val="00786A12"/>
    <w:rsid w:val="0079198F"/>
    <w:rsid w:val="00792A78"/>
    <w:rsid w:val="00794DFE"/>
    <w:rsid w:val="007952D7"/>
    <w:rsid w:val="00797032"/>
    <w:rsid w:val="007A15CF"/>
    <w:rsid w:val="007A1630"/>
    <w:rsid w:val="007A3370"/>
    <w:rsid w:val="007A3880"/>
    <w:rsid w:val="007A6A7D"/>
    <w:rsid w:val="007A7D06"/>
    <w:rsid w:val="007B1924"/>
    <w:rsid w:val="007B3A7D"/>
    <w:rsid w:val="007B3BC4"/>
    <w:rsid w:val="007B714B"/>
    <w:rsid w:val="007B7340"/>
    <w:rsid w:val="007B7D51"/>
    <w:rsid w:val="007C13E2"/>
    <w:rsid w:val="007C48ED"/>
    <w:rsid w:val="007C51EC"/>
    <w:rsid w:val="007C5549"/>
    <w:rsid w:val="007D0F01"/>
    <w:rsid w:val="007D24AF"/>
    <w:rsid w:val="007D3FC0"/>
    <w:rsid w:val="007D454A"/>
    <w:rsid w:val="007D59CB"/>
    <w:rsid w:val="007D6064"/>
    <w:rsid w:val="007D60AC"/>
    <w:rsid w:val="007E4DB1"/>
    <w:rsid w:val="007E6070"/>
    <w:rsid w:val="007E6591"/>
    <w:rsid w:val="007F1C93"/>
    <w:rsid w:val="007F3D20"/>
    <w:rsid w:val="007F423B"/>
    <w:rsid w:val="007F571C"/>
    <w:rsid w:val="007F5931"/>
    <w:rsid w:val="007F5E2B"/>
    <w:rsid w:val="0080163A"/>
    <w:rsid w:val="0080449C"/>
    <w:rsid w:val="00804778"/>
    <w:rsid w:val="008068A5"/>
    <w:rsid w:val="008130A6"/>
    <w:rsid w:val="00813512"/>
    <w:rsid w:val="00814E76"/>
    <w:rsid w:val="00815D17"/>
    <w:rsid w:val="00816224"/>
    <w:rsid w:val="008175C7"/>
    <w:rsid w:val="00820AB8"/>
    <w:rsid w:val="0082105B"/>
    <w:rsid w:val="00821B67"/>
    <w:rsid w:val="00822C59"/>
    <w:rsid w:val="008252D6"/>
    <w:rsid w:val="008301B3"/>
    <w:rsid w:val="00831980"/>
    <w:rsid w:val="00831A46"/>
    <w:rsid w:val="008356D3"/>
    <w:rsid w:val="008358E5"/>
    <w:rsid w:val="00841F40"/>
    <w:rsid w:val="008421DD"/>
    <w:rsid w:val="008448CA"/>
    <w:rsid w:val="008468BB"/>
    <w:rsid w:val="0085254B"/>
    <w:rsid w:val="008526FB"/>
    <w:rsid w:val="008563F5"/>
    <w:rsid w:val="00871436"/>
    <w:rsid w:val="00874D4D"/>
    <w:rsid w:val="0087514F"/>
    <w:rsid w:val="008760CA"/>
    <w:rsid w:val="00877DA4"/>
    <w:rsid w:val="0088154C"/>
    <w:rsid w:val="00881B3D"/>
    <w:rsid w:val="0088312E"/>
    <w:rsid w:val="008831A1"/>
    <w:rsid w:val="00887FE8"/>
    <w:rsid w:val="00896DFD"/>
    <w:rsid w:val="008A454F"/>
    <w:rsid w:val="008A4CF7"/>
    <w:rsid w:val="008A5F93"/>
    <w:rsid w:val="008A6B5D"/>
    <w:rsid w:val="008B59F9"/>
    <w:rsid w:val="008C051A"/>
    <w:rsid w:val="008C0CFA"/>
    <w:rsid w:val="008C10E6"/>
    <w:rsid w:val="008C1740"/>
    <w:rsid w:val="008C2AB3"/>
    <w:rsid w:val="008C55FA"/>
    <w:rsid w:val="008C5F68"/>
    <w:rsid w:val="008C7BAC"/>
    <w:rsid w:val="008C7D8E"/>
    <w:rsid w:val="008D47D2"/>
    <w:rsid w:val="008D5BE1"/>
    <w:rsid w:val="008D6601"/>
    <w:rsid w:val="008E235B"/>
    <w:rsid w:val="008F07AF"/>
    <w:rsid w:val="008F2DBE"/>
    <w:rsid w:val="008F5415"/>
    <w:rsid w:val="008F5D26"/>
    <w:rsid w:val="008F6BD6"/>
    <w:rsid w:val="008F7F68"/>
    <w:rsid w:val="00900CEC"/>
    <w:rsid w:val="009010B3"/>
    <w:rsid w:val="0090184D"/>
    <w:rsid w:val="00903A57"/>
    <w:rsid w:val="00910B9A"/>
    <w:rsid w:val="0091379A"/>
    <w:rsid w:val="009168EF"/>
    <w:rsid w:val="009169A1"/>
    <w:rsid w:val="00920235"/>
    <w:rsid w:val="00921252"/>
    <w:rsid w:val="0092259F"/>
    <w:rsid w:val="00922F2E"/>
    <w:rsid w:val="00927069"/>
    <w:rsid w:val="00931022"/>
    <w:rsid w:val="00931075"/>
    <w:rsid w:val="0093344E"/>
    <w:rsid w:val="00933E8A"/>
    <w:rsid w:val="00936731"/>
    <w:rsid w:val="009429D7"/>
    <w:rsid w:val="00946B76"/>
    <w:rsid w:val="009505E6"/>
    <w:rsid w:val="009564AA"/>
    <w:rsid w:val="00966C11"/>
    <w:rsid w:val="00967277"/>
    <w:rsid w:val="00970100"/>
    <w:rsid w:val="009735F2"/>
    <w:rsid w:val="00975397"/>
    <w:rsid w:val="00981763"/>
    <w:rsid w:val="00981BD5"/>
    <w:rsid w:val="00984D52"/>
    <w:rsid w:val="00984FC8"/>
    <w:rsid w:val="009864C1"/>
    <w:rsid w:val="00986634"/>
    <w:rsid w:val="00987208"/>
    <w:rsid w:val="00995789"/>
    <w:rsid w:val="009959D1"/>
    <w:rsid w:val="009A0171"/>
    <w:rsid w:val="009A210E"/>
    <w:rsid w:val="009A218F"/>
    <w:rsid w:val="009A758E"/>
    <w:rsid w:val="009A77D3"/>
    <w:rsid w:val="009B0077"/>
    <w:rsid w:val="009B1756"/>
    <w:rsid w:val="009B2068"/>
    <w:rsid w:val="009B2F35"/>
    <w:rsid w:val="009B33FD"/>
    <w:rsid w:val="009B3CAA"/>
    <w:rsid w:val="009B3DCA"/>
    <w:rsid w:val="009B40C9"/>
    <w:rsid w:val="009B4FD3"/>
    <w:rsid w:val="009B53C3"/>
    <w:rsid w:val="009C05E5"/>
    <w:rsid w:val="009C2631"/>
    <w:rsid w:val="009C315B"/>
    <w:rsid w:val="009D0229"/>
    <w:rsid w:val="009D1464"/>
    <w:rsid w:val="009D2BFE"/>
    <w:rsid w:val="009D30AF"/>
    <w:rsid w:val="009D31C0"/>
    <w:rsid w:val="009D3423"/>
    <w:rsid w:val="009D3A35"/>
    <w:rsid w:val="009D6B61"/>
    <w:rsid w:val="009D72D5"/>
    <w:rsid w:val="009E4491"/>
    <w:rsid w:val="009E5A7B"/>
    <w:rsid w:val="009E5E00"/>
    <w:rsid w:val="009E6899"/>
    <w:rsid w:val="009E7D2D"/>
    <w:rsid w:val="009F02B9"/>
    <w:rsid w:val="009F1B69"/>
    <w:rsid w:val="009F1D73"/>
    <w:rsid w:val="009F6151"/>
    <w:rsid w:val="00A00D24"/>
    <w:rsid w:val="00A020D9"/>
    <w:rsid w:val="00A027A2"/>
    <w:rsid w:val="00A06844"/>
    <w:rsid w:val="00A10CCA"/>
    <w:rsid w:val="00A133EA"/>
    <w:rsid w:val="00A13DB5"/>
    <w:rsid w:val="00A15943"/>
    <w:rsid w:val="00A15F25"/>
    <w:rsid w:val="00A1692D"/>
    <w:rsid w:val="00A207BE"/>
    <w:rsid w:val="00A22A1C"/>
    <w:rsid w:val="00A260BE"/>
    <w:rsid w:val="00A3045E"/>
    <w:rsid w:val="00A34151"/>
    <w:rsid w:val="00A36484"/>
    <w:rsid w:val="00A37515"/>
    <w:rsid w:val="00A41BE1"/>
    <w:rsid w:val="00A46850"/>
    <w:rsid w:val="00A54ABA"/>
    <w:rsid w:val="00A568EA"/>
    <w:rsid w:val="00A56E0B"/>
    <w:rsid w:val="00A6263A"/>
    <w:rsid w:val="00A652D8"/>
    <w:rsid w:val="00A67563"/>
    <w:rsid w:val="00A70CFC"/>
    <w:rsid w:val="00A70F50"/>
    <w:rsid w:val="00A715D8"/>
    <w:rsid w:val="00A72D23"/>
    <w:rsid w:val="00A73E1C"/>
    <w:rsid w:val="00A8484E"/>
    <w:rsid w:val="00A8615B"/>
    <w:rsid w:val="00A90013"/>
    <w:rsid w:val="00A90159"/>
    <w:rsid w:val="00A90FC5"/>
    <w:rsid w:val="00A929E3"/>
    <w:rsid w:val="00A92AF1"/>
    <w:rsid w:val="00A959F9"/>
    <w:rsid w:val="00A95D11"/>
    <w:rsid w:val="00A965DA"/>
    <w:rsid w:val="00A9767D"/>
    <w:rsid w:val="00AA12FC"/>
    <w:rsid w:val="00AA42D3"/>
    <w:rsid w:val="00AA5A10"/>
    <w:rsid w:val="00AB0D51"/>
    <w:rsid w:val="00AC3D24"/>
    <w:rsid w:val="00AC4031"/>
    <w:rsid w:val="00AC765A"/>
    <w:rsid w:val="00AD1DB3"/>
    <w:rsid w:val="00AD2CE5"/>
    <w:rsid w:val="00AD4B78"/>
    <w:rsid w:val="00AD4C56"/>
    <w:rsid w:val="00AD60DD"/>
    <w:rsid w:val="00AE3A7A"/>
    <w:rsid w:val="00AE52A8"/>
    <w:rsid w:val="00AE6B98"/>
    <w:rsid w:val="00AE7165"/>
    <w:rsid w:val="00AE723B"/>
    <w:rsid w:val="00AF2A9C"/>
    <w:rsid w:val="00AF32B8"/>
    <w:rsid w:val="00AF34F0"/>
    <w:rsid w:val="00AF5222"/>
    <w:rsid w:val="00B00B83"/>
    <w:rsid w:val="00B02AC3"/>
    <w:rsid w:val="00B02E81"/>
    <w:rsid w:val="00B050BF"/>
    <w:rsid w:val="00B0528E"/>
    <w:rsid w:val="00B05648"/>
    <w:rsid w:val="00B062E5"/>
    <w:rsid w:val="00B12B9F"/>
    <w:rsid w:val="00B1395E"/>
    <w:rsid w:val="00B13A02"/>
    <w:rsid w:val="00B16909"/>
    <w:rsid w:val="00B177FC"/>
    <w:rsid w:val="00B220E2"/>
    <w:rsid w:val="00B25E88"/>
    <w:rsid w:val="00B33054"/>
    <w:rsid w:val="00B34DCE"/>
    <w:rsid w:val="00B36E01"/>
    <w:rsid w:val="00B40EF6"/>
    <w:rsid w:val="00B41CB2"/>
    <w:rsid w:val="00B41D70"/>
    <w:rsid w:val="00B43D9E"/>
    <w:rsid w:val="00B44EE4"/>
    <w:rsid w:val="00B451DC"/>
    <w:rsid w:val="00B45488"/>
    <w:rsid w:val="00B46677"/>
    <w:rsid w:val="00B50241"/>
    <w:rsid w:val="00B51C25"/>
    <w:rsid w:val="00B52406"/>
    <w:rsid w:val="00B526D8"/>
    <w:rsid w:val="00B53D32"/>
    <w:rsid w:val="00B55946"/>
    <w:rsid w:val="00B56A07"/>
    <w:rsid w:val="00B57918"/>
    <w:rsid w:val="00B6008C"/>
    <w:rsid w:val="00B61CE6"/>
    <w:rsid w:val="00B61DCC"/>
    <w:rsid w:val="00B6284A"/>
    <w:rsid w:val="00B65DDC"/>
    <w:rsid w:val="00B731B9"/>
    <w:rsid w:val="00B73527"/>
    <w:rsid w:val="00B73C03"/>
    <w:rsid w:val="00B77948"/>
    <w:rsid w:val="00B80885"/>
    <w:rsid w:val="00B808CC"/>
    <w:rsid w:val="00B820AB"/>
    <w:rsid w:val="00B8494B"/>
    <w:rsid w:val="00B85FDF"/>
    <w:rsid w:val="00B86B19"/>
    <w:rsid w:val="00B93382"/>
    <w:rsid w:val="00B97EA1"/>
    <w:rsid w:val="00BA372D"/>
    <w:rsid w:val="00BA4512"/>
    <w:rsid w:val="00BB0C1B"/>
    <w:rsid w:val="00BB1D5E"/>
    <w:rsid w:val="00BB3307"/>
    <w:rsid w:val="00BB4391"/>
    <w:rsid w:val="00BB5CF4"/>
    <w:rsid w:val="00BC0416"/>
    <w:rsid w:val="00BC3B00"/>
    <w:rsid w:val="00BC5B7A"/>
    <w:rsid w:val="00BC5F32"/>
    <w:rsid w:val="00BC7F16"/>
    <w:rsid w:val="00BD03E8"/>
    <w:rsid w:val="00BD5125"/>
    <w:rsid w:val="00BD547B"/>
    <w:rsid w:val="00BD54AB"/>
    <w:rsid w:val="00BD5F0C"/>
    <w:rsid w:val="00BE02A1"/>
    <w:rsid w:val="00BE06A5"/>
    <w:rsid w:val="00BE1B95"/>
    <w:rsid w:val="00BE2219"/>
    <w:rsid w:val="00BE3591"/>
    <w:rsid w:val="00BF08BA"/>
    <w:rsid w:val="00BF24A8"/>
    <w:rsid w:val="00BF3E26"/>
    <w:rsid w:val="00BF5A77"/>
    <w:rsid w:val="00BF707B"/>
    <w:rsid w:val="00BF7125"/>
    <w:rsid w:val="00C0165F"/>
    <w:rsid w:val="00C01E53"/>
    <w:rsid w:val="00C02078"/>
    <w:rsid w:val="00C02918"/>
    <w:rsid w:val="00C032CB"/>
    <w:rsid w:val="00C0341B"/>
    <w:rsid w:val="00C1013F"/>
    <w:rsid w:val="00C157E1"/>
    <w:rsid w:val="00C15937"/>
    <w:rsid w:val="00C17453"/>
    <w:rsid w:val="00C202F2"/>
    <w:rsid w:val="00C20701"/>
    <w:rsid w:val="00C25A7C"/>
    <w:rsid w:val="00C25D07"/>
    <w:rsid w:val="00C26D4C"/>
    <w:rsid w:val="00C272C0"/>
    <w:rsid w:val="00C317D5"/>
    <w:rsid w:val="00C3184F"/>
    <w:rsid w:val="00C31AB2"/>
    <w:rsid w:val="00C33AD1"/>
    <w:rsid w:val="00C34AA8"/>
    <w:rsid w:val="00C3708C"/>
    <w:rsid w:val="00C375C3"/>
    <w:rsid w:val="00C379CE"/>
    <w:rsid w:val="00C41AD3"/>
    <w:rsid w:val="00C43D90"/>
    <w:rsid w:val="00C44F82"/>
    <w:rsid w:val="00C470DB"/>
    <w:rsid w:val="00C4773E"/>
    <w:rsid w:val="00C50819"/>
    <w:rsid w:val="00C56760"/>
    <w:rsid w:val="00C61EB0"/>
    <w:rsid w:val="00C6439B"/>
    <w:rsid w:val="00C74BFA"/>
    <w:rsid w:val="00C75071"/>
    <w:rsid w:val="00C81B66"/>
    <w:rsid w:val="00C82393"/>
    <w:rsid w:val="00C82B23"/>
    <w:rsid w:val="00C837DC"/>
    <w:rsid w:val="00C8584B"/>
    <w:rsid w:val="00C93784"/>
    <w:rsid w:val="00C95FE2"/>
    <w:rsid w:val="00C97A7C"/>
    <w:rsid w:val="00CA0427"/>
    <w:rsid w:val="00CA1366"/>
    <w:rsid w:val="00CA2549"/>
    <w:rsid w:val="00CA2599"/>
    <w:rsid w:val="00CA2B19"/>
    <w:rsid w:val="00CA3C88"/>
    <w:rsid w:val="00CA6736"/>
    <w:rsid w:val="00CA6FE1"/>
    <w:rsid w:val="00CB1513"/>
    <w:rsid w:val="00CB1789"/>
    <w:rsid w:val="00CB2409"/>
    <w:rsid w:val="00CB5C69"/>
    <w:rsid w:val="00CB7F9E"/>
    <w:rsid w:val="00CC5A63"/>
    <w:rsid w:val="00CC5A92"/>
    <w:rsid w:val="00CC63A9"/>
    <w:rsid w:val="00CD3A65"/>
    <w:rsid w:val="00CD3C27"/>
    <w:rsid w:val="00CD4D13"/>
    <w:rsid w:val="00CD6263"/>
    <w:rsid w:val="00CE15E8"/>
    <w:rsid w:val="00CE183E"/>
    <w:rsid w:val="00CE38EB"/>
    <w:rsid w:val="00CE46F9"/>
    <w:rsid w:val="00CE57DD"/>
    <w:rsid w:val="00CE7808"/>
    <w:rsid w:val="00CF0D0E"/>
    <w:rsid w:val="00CF0FC1"/>
    <w:rsid w:val="00CF5A56"/>
    <w:rsid w:val="00CF6778"/>
    <w:rsid w:val="00D00B11"/>
    <w:rsid w:val="00D00DB8"/>
    <w:rsid w:val="00D022D1"/>
    <w:rsid w:val="00D05DD9"/>
    <w:rsid w:val="00D13711"/>
    <w:rsid w:val="00D14574"/>
    <w:rsid w:val="00D17A35"/>
    <w:rsid w:val="00D23117"/>
    <w:rsid w:val="00D252DF"/>
    <w:rsid w:val="00D273C7"/>
    <w:rsid w:val="00D27BAC"/>
    <w:rsid w:val="00D30E46"/>
    <w:rsid w:val="00D324A8"/>
    <w:rsid w:val="00D3312D"/>
    <w:rsid w:val="00D34099"/>
    <w:rsid w:val="00D46F66"/>
    <w:rsid w:val="00D52CA0"/>
    <w:rsid w:val="00D53479"/>
    <w:rsid w:val="00D53BE0"/>
    <w:rsid w:val="00D55437"/>
    <w:rsid w:val="00D56559"/>
    <w:rsid w:val="00D56765"/>
    <w:rsid w:val="00D67FB4"/>
    <w:rsid w:val="00D726F4"/>
    <w:rsid w:val="00D732B6"/>
    <w:rsid w:val="00D76D61"/>
    <w:rsid w:val="00D807D9"/>
    <w:rsid w:val="00D80CB3"/>
    <w:rsid w:val="00D830E8"/>
    <w:rsid w:val="00D83963"/>
    <w:rsid w:val="00D853A3"/>
    <w:rsid w:val="00D85674"/>
    <w:rsid w:val="00D8594D"/>
    <w:rsid w:val="00D86C0C"/>
    <w:rsid w:val="00D90A8F"/>
    <w:rsid w:val="00D95540"/>
    <w:rsid w:val="00DB02A7"/>
    <w:rsid w:val="00DB030C"/>
    <w:rsid w:val="00DB3A9F"/>
    <w:rsid w:val="00DB55B1"/>
    <w:rsid w:val="00DB6CC0"/>
    <w:rsid w:val="00DB7F6A"/>
    <w:rsid w:val="00DC0894"/>
    <w:rsid w:val="00DC3CB1"/>
    <w:rsid w:val="00DC582E"/>
    <w:rsid w:val="00DC59BA"/>
    <w:rsid w:val="00DD0D89"/>
    <w:rsid w:val="00DD1E82"/>
    <w:rsid w:val="00DD27CA"/>
    <w:rsid w:val="00DD2C8C"/>
    <w:rsid w:val="00DD7774"/>
    <w:rsid w:val="00DD7CD7"/>
    <w:rsid w:val="00DE2D1C"/>
    <w:rsid w:val="00DE3327"/>
    <w:rsid w:val="00DF0BCC"/>
    <w:rsid w:val="00DF1B92"/>
    <w:rsid w:val="00DF3C70"/>
    <w:rsid w:val="00DF4A47"/>
    <w:rsid w:val="00DF56D8"/>
    <w:rsid w:val="00E00B4A"/>
    <w:rsid w:val="00E03562"/>
    <w:rsid w:val="00E03EA2"/>
    <w:rsid w:val="00E050C8"/>
    <w:rsid w:val="00E05CE6"/>
    <w:rsid w:val="00E11348"/>
    <w:rsid w:val="00E12334"/>
    <w:rsid w:val="00E1349C"/>
    <w:rsid w:val="00E141BB"/>
    <w:rsid w:val="00E1552A"/>
    <w:rsid w:val="00E15966"/>
    <w:rsid w:val="00E213A7"/>
    <w:rsid w:val="00E22D36"/>
    <w:rsid w:val="00E27B0A"/>
    <w:rsid w:val="00E311C0"/>
    <w:rsid w:val="00E32EDE"/>
    <w:rsid w:val="00E41B09"/>
    <w:rsid w:val="00E42128"/>
    <w:rsid w:val="00E434C9"/>
    <w:rsid w:val="00E43955"/>
    <w:rsid w:val="00E4492B"/>
    <w:rsid w:val="00E44F99"/>
    <w:rsid w:val="00E5110D"/>
    <w:rsid w:val="00E51696"/>
    <w:rsid w:val="00E55C51"/>
    <w:rsid w:val="00E62D07"/>
    <w:rsid w:val="00E659B1"/>
    <w:rsid w:val="00E66DA6"/>
    <w:rsid w:val="00E675D2"/>
    <w:rsid w:val="00E709CF"/>
    <w:rsid w:val="00E70E24"/>
    <w:rsid w:val="00E73091"/>
    <w:rsid w:val="00E766E0"/>
    <w:rsid w:val="00E80EC5"/>
    <w:rsid w:val="00E853E6"/>
    <w:rsid w:val="00E858AF"/>
    <w:rsid w:val="00E87744"/>
    <w:rsid w:val="00E90101"/>
    <w:rsid w:val="00E92D27"/>
    <w:rsid w:val="00E940F1"/>
    <w:rsid w:val="00E946F5"/>
    <w:rsid w:val="00E952CC"/>
    <w:rsid w:val="00E9582A"/>
    <w:rsid w:val="00E95CEF"/>
    <w:rsid w:val="00E96C51"/>
    <w:rsid w:val="00EA6664"/>
    <w:rsid w:val="00EB2F8D"/>
    <w:rsid w:val="00EB5280"/>
    <w:rsid w:val="00EB5BEC"/>
    <w:rsid w:val="00EC0681"/>
    <w:rsid w:val="00EC68EA"/>
    <w:rsid w:val="00EC78C7"/>
    <w:rsid w:val="00ED3B6A"/>
    <w:rsid w:val="00ED4252"/>
    <w:rsid w:val="00ED6762"/>
    <w:rsid w:val="00EE1518"/>
    <w:rsid w:val="00EE2A86"/>
    <w:rsid w:val="00EE353B"/>
    <w:rsid w:val="00EE3B9B"/>
    <w:rsid w:val="00EF14A4"/>
    <w:rsid w:val="00EF35E4"/>
    <w:rsid w:val="00EF5AC4"/>
    <w:rsid w:val="00EF799A"/>
    <w:rsid w:val="00F024F0"/>
    <w:rsid w:val="00F029E8"/>
    <w:rsid w:val="00F046AA"/>
    <w:rsid w:val="00F047D2"/>
    <w:rsid w:val="00F053B9"/>
    <w:rsid w:val="00F05B47"/>
    <w:rsid w:val="00F07182"/>
    <w:rsid w:val="00F10A52"/>
    <w:rsid w:val="00F11570"/>
    <w:rsid w:val="00F12505"/>
    <w:rsid w:val="00F14A0E"/>
    <w:rsid w:val="00F14E51"/>
    <w:rsid w:val="00F16472"/>
    <w:rsid w:val="00F16DE4"/>
    <w:rsid w:val="00F17F8A"/>
    <w:rsid w:val="00F23928"/>
    <w:rsid w:val="00F2609D"/>
    <w:rsid w:val="00F2616F"/>
    <w:rsid w:val="00F2774E"/>
    <w:rsid w:val="00F27FA5"/>
    <w:rsid w:val="00F30BE6"/>
    <w:rsid w:val="00F31F16"/>
    <w:rsid w:val="00F33974"/>
    <w:rsid w:val="00F34EFD"/>
    <w:rsid w:val="00F35986"/>
    <w:rsid w:val="00F370A6"/>
    <w:rsid w:val="00F3764A"/>
    <w:rsid w:val="00F400F2"/>
    <w:rsid w:val="00F40338"/>
    <w:rsid w:val="00F41C1A"/>
    <w:rsid w:val="00F41D6A"/>
    <w:rsid w:val="00F41FEF"/>
    <w:rsid w:val="00F421F7"/>
    <w:rsid w:val="00F429E1"/>
    <w:rsid w:val="00F4337A"/>
    <w:rsid w:val="00F46B90"/>
    <w:rsid w:val="00F47C3E"/>
    <w:rsid w:val="00F50E11"/>
    <w:rsid w:val="00F5150A"/>
    <w:rsid w:val="00F519D5"/>
    <w:rsid w:val="00F57289"/>
    <w:rsid w:val="00F60FD7"/>
    <w:rsid w:val="00F612EC"/>
    <w:rsid w:val="00F63F05"/>
    <w:rsid w:val="00F63FDF"/>
    <w:rsid w:val="00F64AE8"/>
    <w:rsid w:val="00F676A4"/>
    <w:rsid w:val="00F70D19"/>
    <w:rsid w:val="00F718E7"/>
    <w:rsid w:val="00F72FBE"/>
    <w:rsid w:val="00F73BB5"/>
    <w:rsid w:val="00F73E13"/>
    <w:rsid w:val="00F7418C"/>
    <w:rsid w:val="00F74249"/>
    <w:rsid w:val="00F745E0"/>
    <w:rsid w:val="00F777F3"/>
    <w:rsid w:val="00F83BEE"/>
    <w:rsid w:val="00F85A4D"/>
    <w:rsid w:val="00F86F9F"/>
    <w:rsid w:val="00F87DCB"/>
    <w:rsid w:val="00F91FAC"/>
    <w:rsid w:val="00F95279"/>
    <w:rsid w:val="00FA04A8"/>
    <w:rsid w:val="00FA3F76"/>
    <w:rsid w:val="00FA40A1"/>
    <w:rsid w:val="00FA480C"/>
    <w:rsid w:val="00FA6A52"/>
    <w:rsid w:val="00FA7DB6"/>
    <w:rsid w:val="00FB25CF"/>
    <w:rsid w:val="00FC00A0"/>
    <w:rsid w:val="00FC0BC2"/>
    <w:rsid w:val="00FC29A9"/>
    <w:rsid w:val="00FC3833"/>
    <w:rsid w:val="00FC46DD"/>
    <w:rsid w:val="00FC4990"/>
    <w:rsid w:val="00FC5608"/>
    <w:rsid w:val="00FD1E88"/>
    <w:rsid w:val="00FD2B92"/>
    <w:rsid w:val="00FD4953"/>
    <w:rsid w:val="00FD4BB5"/>
    <w:rsid w:val="00FE043D"/>
    <w:rsid w:val="00FE1114"/>
    <w:rsid w:val="00FE3CAD"/>
    <w:rsid w:val="00FE4358"/>
    <w:rsid w:val="00FE6533"/>
    <w:rsid w:val="00FF0798"/>
    <w:rsid w:val="00FF1D82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2F2090"/>
  <w14:defaultImageDpi w14:val="0"/>
  <w15:docId w15:val="{464DEAC6-99A4-49C7-9D05-6E04F85B6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cs="Times New Roman"/>
      <w:sz w:val="22"/>
      <w:szCs w:val="22"/>
      <w:lang w:val="en-US" w:eastAsia="en-US"/>
    </w:rPr>
  </w:style>
  <w:style w:type="paragraph" w:styleId="Heading3">
    <w:name w:val="heading 3"/>
    <w:basedOn w:val="Normal"/>
    <w:link w:val="Heading3Char"/>
    <w:uiPriority w:val="9"/>
    <w:qFormat/>
    <w:rsid w:val="009D72D5"/>
    <w:pPr>
      <w:spacing w:before="100" w:beforeAutospacing="1" w:after="100" w:afterAutospacing="1" w:line="240" w:lineRule="auto"/>
      <w:outlineLvl w:val="2"/>
    </w:pPr>
    <w:rPr>
      <w:rFonts w:ascii="Times New Roman" w:hAnsi="Times New Roman"/>
      <w:b/>
      <w:bCs/>
      <w:sz w:val="27"/>
      <w:szCs w:val="27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1583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451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69011B"/>
    <w:rPr>
      <w:rFonts w:cs="Times New Roman"/>
      <w:color w:val="0563C1"/>
      <w:u w:val="single"/>
    </w:rPr>
  </w:style>
  <w:style w:type="character" w:styleId="Strong">
    <w:name w:val="Strong"/>
    <w:uiPriority w:val="22"/>
    <w:qFormat/>
    <w:rsid w:val="00C202F2"/>
    <w:rPr>
      <w:rFonts w:cs="Times New Roman"/>
      <w:b/>
    </w:rPr>
  </w:style>
  <w:style w:type="character" w:customStyle="1" w:styleId="BalloonTextChar">
    <w:name w:val="Balloon Text Char"/>
    <w:link w:val="BalloonText"/>
    <w:uiPriority w:val="99"/>
    <w:semiHidden/>
    <w:locked/>
    <w:rsid w:val="005451A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rsid w:val="007A15CF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BE2219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2219"/>
    <w:rPr>
      <w:sz w:val="20"/>
      <w:szCs w:val="20"/>
    </w:rPr>
  </w:style>
  <w:style w:type="character" w:customStyle="1" w:styleId="CommentSubjectChar2">
    <w:name w:val="Comment Subject Char2"/>
    <w:link w:val="CommentSubject"/>
    <w:uiPriority w:val="99"/>
    <w:semiHidden/>
    <w:locked/>
    <w:rsid w:val="00BE2219"/>
    <w:rPr>
      <w:rFonts w:cs="Times New Roman"/>
      <w:b/>
      <w:bCs/>
      <w:lang w:val="en-US" w:eastAsia="en-US"/>
    </w:rPr>
  </w:style>
  <w:style w:type="character" w:customStyle="1" w:styleId="HeaderChar">
    <w:name w:val="Header Char"/>
    <w:link w:val="Header"/>
    <w:uiPriority w:val="99"/>
    <w:locked/>
    <w:rsid w:val="007A15CF"/>
    <w:rPr>
      <w:rFonts w:ascii="Times New Roman" w:hAnsi="Times New Roman" w:cs="Times New Roman"/>
      <w:lang w:val="en-US" w:eastAsia="en-US"/>
    </w:rPr>
  </w:style>
  <w:style w:type="character" w:customStyle="1" w:styleId="CommentTextChar">
    <w:name w:val="Comment Text Char"/>
    <w:link w:val="CommentText"/>
    <w:uiPriority w:val="99"/>
    <w:semiHidden/>
    <w:locked/>
    <w:rsid w:val="00BE2219"/>
    <w:rPr>
      <w:rFonts w:cs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2"/>
    <w:uiPriority w:val="99"/>
    <w:semiHidden/>
    <w:unhideWhenUsed/>
    <w:rsid w:val="00BE2219"/>
    <w:rPr>
      <w:b/>
      <w:bCs/>
    </w:rPr>
  </w:style>
  <w:style w:type="character" w:customStyle="1" w:styleId="CommentSubjectChar">
    <w:name w:val="Comment Subject Char"/>
    <w:uiPriority w:val="99"/>
    <w:semiHidden/>
    <w:rPr>
      <w:rFonts w:cs="Times New Roman"/>
      <w:b/>
      <w:bCs/>
      <w:lang w:val="en-US" w:eastAsia="en-US"/>
    </w:rPr>
  </w:style>
  <w:style w:type="character" w:customStyle="1" w:styleId="a">
    <w:name w:val="Тема примечания Знак"/>
    <w:uiPriority w:val="99"/>
    <w:semiHidden/>
    <w:rPr>
      <w:rFonts w:cs="Times New Roman"/>
      <w:b/>
      <w:bCs/>
      <w:lang w:val="en-US" w:eastAsia="en-US"/>
    </w:rPr>
  </w:style>
  <w:style w:type="character" w:customStyle="1" w:styleId="CommentSubjectChar1">
    <w:name w:val="Comment Subject Char1"/>
    <w:uiPriority w:val="99"/>
    <w:semiHidden/>
    <w:rPr>
      <w:rFonts w:cs="Times New Roman"/>
      <w:b/>
      <w:bCs/>
      <w:lang w:val="en-US" w:eastAsia="en-US"/>
    </w:rPr>
  </w:style>
  <w:style w:type="paragraph" w:customStyle="1" w:styleId="xmsonormal">
    <w:name w:val="x_msonormal"/>
    <w:basedOn w:val="Normal"/>
    <w:rsid w:val="00161525"/>
    <w:pPr>
      <w:spacing w:after="0" w:line="240" w:lineRule="auto"/>
    </w:pPr>
    <w:rPr>
      <w:rFonts w:cs="Calibri"/>
      <w:lang w:val="uk-UA" w:eastAsia="uk-UA"/>
    </w:rPr>
  </w:style>
  <w:style w:type="character" w:customStyle="1" w:styleId="normaltextrun">
    <w:name w:val="normaltextrun"/>
    <w:basedOn w:val="DefaultParagraphFont"/>
    <w:rsid w:val="00B050BF"/>
  </w:style>
  <w:style w:type="paragraph" w:customStyle="1" w:styleId="BankNormal">
    <w:name w:val="BankNormal"/>
    <w:basedOn w:val="Normal"/>
    <w:rsid w:val="00A965DA"/>
    <w:pPr>
      <w:spacing w:after="240" w:line="240" w:lineRule="auto"/>
    </w:pPr>
    <w:rPr>
      <w:rFonts w:ascii="Times New Roman" w:hAnsi="Times New Roman"/>
      <w:sz w:val="24"/>
      <w:szCs w:val="20"/>
    </w:rPr>
  </w:style>
  <w:style w:type="paragraph" w:customStyle="1" w:styleId="paragraph">
    <w:name w:val="paragraph"/>
    <w:basedOn w:val="Normal"/>
    <w:rsid w:val="00AC3D2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ru-RU" w:eastAsia="ru-RU"/>
    </w:rPr>
  </w:style>
  <w:style w:type="character" w:customStyle="1" w:styleId="eop">
    <w:name w:val="eop"/>
    <w:basedOn w:val="DefaultParagraphFont"/>
    <w:rsid w:val="00AC3D24"/>
  </w:style>
  <w:style w:type="character" w:customStyle="1" w:styleId="hiddengrammarerror">
    <w:name w:val="hiddengrammarerror"/>
    <w:basedOn w:val="DefaultParagraphFont"/>
    <w:rsid w:val="00D67FB4"/>
  </w:style>
  <w:style w:type="character" w:styleId="UnresolvedMention">
    <w:name w:val="Unresolved Mention"/>
    <w:basedOn w:val="DefaultParagraphFont"/>
    <w:uiPriority w:val="99"/>
    <w:semiHidden/>
    <w:unhideWhenUsed/>
    <w:rsid w:val="00B177F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9D72D5"/>
    <w:rPr>
      <w:rFonts w:ascii="Times New Roman" w:hAnsi="Times New Roman" w:cs="Times New Roman"/>
      <w:b/>
      <w:bCs/>
      <w:sz w:val="27"/>
      <w:szCs w:val="27"/>
    </w:rPr>
  </w:style>
  <w:style w:type="character" w:styleId="FollowedHyperlink">
    <w:name w:val="FollowedHyperlink"/>
    <w:basedOn w:val="DefaultParagraphFont"/>
    <w:uiPriority w:val="99"/>
    <w:semiHidden/>
    <w:unhideWhenUsed/>
    <w:rsid w:val="00083502"/>
    <w:rPr>
      <w:color w:val="954F72" w:themeColor="followedHyperlink"/>
      <w:u w:val="single"/>
    </w:rPr>
  </w:style>
  <w:style w:type="character" w:customStyle="1" w:styleId="jlqj4b">
    <w:name w:val="jlqj4b"/>
    <w:basedOn w:val="DefaultParagraphFont"/>
    <w:rsid w:val="00CA1366"/>
  </w:style>
  <w:style w:type="character" w:customStyle="1" w:styleId="viiyi">
    <w:name w:val="viiyi"/>
    <w:basedOn w:val="DefaultParagraphFont"/>
    <w:rsid w:val="00CE57DD"/>
  </w:style>
  <w:style w:type="paragraph" w:customStyle="1" w:styleId="Default">
    <w:name w:val="Default"/>
    <w:rsid w:val="006057AB"/>
    <w:pPr>
      <w:autoSpaceDE w:val="0"/>
      <w:autoSpaceDN w:val="0"/>
      <w:adjustRightInd w:val="0"/>
    </w:pPr>
    <w:rPr>
      <w:rFonts w:eastAsia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959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30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86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86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86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86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98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9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98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8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3986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3986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3986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3986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98688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39868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3986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4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4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97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237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019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6164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6574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7142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4817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798809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92687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873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71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40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218903D2C8164C9C5E5945801628E4" ma:contentTypeVersion="2" ma:contentTypeDescription="Create a new document." ma:contentTypeScope="" ma:versionID="598a6885bf3f423de96785ca044b4875">
  <xsd:schema xmlns:xsd="http://www.w3.org/2001/XMLSchema" xmlns:xs="http://www.w3.org/2001/XMLSchema" xmlns:p="http://schemas.microsoft.com/office/2006/metadata/properties" xmlns:ns2="b854302c-0219-4935-b33c-b846e77a2852" targetNamespace="http://schemas.microsoft.com/office/2006/metadata/properties" ma:root="true" ma:fieldsID="2b35fb93734302c62ec6d25ce8e5534a" ns2:_="">
    <xsd:import namespace="b854302c-0219-4935-b33c-b846e77a28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54302c-0219-4935-b33c-b846e77a28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C4FE3EB-AFC4-48D9-852B-08CC83E33B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039DF9-8AE1-45D7-BB72-CCD8126A8B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54302c-0219-4935-b33c-b846e77a28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8DD7CA-BF7D-4E29-A9D1-DF4208463E5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Denys Shliapkin</cp:lastModifiedBy>
  <cp:revision>18</cp:revision>
  <cp:lastPrinted>2019-12-10T16:22:00Z</cp:lastPrinted>
  <dcterms:created xsi:type="dcterms:W3CDTF">2021-11-09T09:56:00Z</dcterms:created>
  <dcterms:modified xsi:type="dcterms:W3CDTF">2021-11-29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218903D2C8164C9C5E5945801628E4</vt:lpwstr>
  </property>
  <property fmtid="{D5CDD505-2E9C-101B-9397-08002B2CF9AE}" pid="3" name="Participant_x0020_title">
    <vt:lpwstr/>
  </property>
  <property fmtid="{D5CDD505-2E9C-101B-9397-08002B2CF9AE}" pid="4" name="bc42a633582144898a68615e0f8b2c09">
    <vt:lpwstr/>
  </property>
  <property fmtid="{D5CDD505-2E9C-101B-9397-08002B2CF9AE}" pid="5" name="Event_x0020_location">
    <vt:lpwstr/>
  </property>
  <property fmtid="{D5CDD505-2E9C-101B-9397-08002B2CF9AE}" pid="6" name="Award_x0020_Notification_x0020_Type">
    <vt:lpwstr/>
  </property>
  <property fmtid="{D5CDD505-2E9C-101B-9397-08002B2CF9AE}" pid="7" name="o5abed0d55cb4ef3b14ae4ecaef48ba4">
    <vt:lpwstr/>
  </property>
  <property fmtid="{D5CDD505-2E9C-101B-9397-08002B2CF9AE}" pid="8" name="Requesting unit">
    <vt:lpwstr/>
  </property>
  <property fmtid="{D5CDD505-2E9C-101B-9397-08002B2CF9AE}" pid="9" name="Participant">
    <vt:lpwstr/>
  </property>
  <property fmtid="{D5CDD505-2E9C-101B-9397-08002B2CF9AE}" pid="10" name="a04a9333f2e641d88873f0f106c22751">
    <vt:lpwstr/>
  </property>
  <property fmtid="{D5CDD505-2E9C-101B-9397-08002B2CF9AE}" pid="11" name="Event_x0020_venue">
    <vt:lpwstr/>
  </property>
  <property fmtid="{D5CDD505-2E9C-101B-9397-08002B2CF9AE}" pid="12" name="i2a1856294954824aab0b658869244e1">
    <vt:lpwstr/>
  </property>
  <property fmtid="{D5CDD505-2E9C-101B-9397-08002B2CF9AE}" pid="13" name="md259eb5f96543d19986437837a9b1f9">
    <vt:lpwstr/>
  </property>
  <property fmtid="{D5CDD505-2E9C-101B-9397-08002B2CF9AE}" pid="14" name="i54f13d09ec34bcd8cdb859e9da9b50c">
    <vt:lpwstr/>
  </property>
  <property fmtid="{D5CDD505-2E9C-101B-9397-08002B2CF9AE}" pid="15" name="f745a2646bc54c0fb284df43a9d4bcd8">
    <vt:lpwstr/>
  </property>
  <property fmtid="{D5CDD505-2E9C-101B-9397-08002B2CF9AE}" pid="16" name="Procurement modality">
    <vt:lpwstr/>
  </property>
  <property fmtid="{D5CDD505-2E9C-101B-9397-08002B2CF9AE}" pid="17" name="Function1">
    <vt:lpwstr/>
  </property>
  <property fmtid="{D5CDD505-2E9C-101B-9397-08002B2CF9AE}" pid="18" name="Evaluation_x0020_Type">
    <vt:lpwstr/>
  </property>
  <property fmtid="{D5CDD505-2E9C-101B-9397-08002B2CF9AE}" pid="19" name="Participant title">
    <vt:lpwstr/>
  </property>
  <property fmtid="{D5CDD505-2E9C-101B-9397-08002B2CF9AE}" pid="20" name="Award Notification Type">
    <vt:lpwstr/>
  </property>
  <property fmtid="{D5CDD505-2E9C-101B-9397-08002B2CF9AE}" pid="21" name="Event venue">
    <vt:lpwstr/>
  </property>
  <property fmtid="{D5CDD505-2E9C-101B-9397-08002B2CF9AE}" pid="22" name="Event location">
    <vt:lpwstr/>
  </property>
  <property fmtid="{D5CDD505-2E9C-101B-9397-08002B2CF9AE}" pid="23" name="Evaluation Type">
    <vt:lpwstr/>
  </property>
  <property fmtid="{D5CDD505-2E9C-101B-9397-08002B2CF9AE}" pid="24" name="k0db2613b3b04255b3dcf11d9a5bd48c">
    <vt:lpwstr/>
  </property>
  <property fmtid="{D5CDD505-2E9C-101B-9397-08002B2CF9AE}" pid="25" name="TaxCatchAll">
    <vt:lpwstr/>
  </property>
  <property fmtid="{D5CDD505-2E9C-101B-9397-08002B2CF9AE}" pid="26" name="ib25375c54994a098f0afea097860041">
    <vt:lpwstr/>
  </property>
</Properties>
</file>